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FDD82" w14:textId="77777777" w:rsidR="00385961" w:rsidRPr="00196030" w:rsidRDefault="00385961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C9064FD" w14:textId="5F5AE4FE" w:rsidR="00CD6415" w:rsidRPr="00196030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96030"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58752" behindDoc="0" locked="0" layoutInCell="1" allowOverlap="1" wp14:anchorId="5985497F" wp14:editId="600658B0">
            <wp:simplePos x="0" y="0"/>
            <wp:positionH relativeFrom="margin">
              <wp:posOffset>-247650</wp:posOffset>
            </wp:positionH>
            <wp:positionV relativeFrom="margin">
              <wp:posOffset>13335</wp:posOffset>
            </wp:positionV>
            <wp:extent cx="721809" cy="731520"/>
            <wp:effectExtent l="0" t="0" r="2540" b="0"/>
            <wp:wrapSquare wrapText="bothSides"/>
            <wp:docPr id="3" name="Picture 3" descr="aiub logo png এর চিত্র ফলাফ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iub logo png এর চিত্র ফলাফ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09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6030">
        <w:rPr>
          <w:rFonts w:ascii="Times New Roman" w:hAnsi="Times New Roman" w:cs="Times New Roman"/>
          <w:b/>
          <w:sz w:val="32"/>
          <w:szCs w:val="32"/>
        </w:rPr>
        <w:t>American International University-Bangladesh (AIUB)</w:t>
      </w:r>
    </w:p>
    <w:p w14:paraId="03937F89" w14:textId="3C7EB002" w:rsidR="00CD6415" w:rsidRPr="00196030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96030">
        <w:rPr>
          <w:rFonts w:ascii="Times New Roman" w:hAnsi="Times New Roman" w:cs="Times New Roman"/>
          <w:b/>
          <w:sz w:val="28"/>
          <w:szCs w:val="28"/>
        </w:rPr>
        <w:t>Faculty of Engineering</w:t>
      </w:r>
    </w:p>
    <w:p w14:paraId="3B731200" w14:textId="77777777" w:rsidR="00FB48C3" w:rsidRPr="00196030" w:rsidRDefault="00FB48C3" w:rsidP="00385961">
      <w:pPr>
        <w:spacing w:line="240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W w:w="10811" w:type="dxa"/>
        <w:jc w:val="center"/>
        <w:tblLayout w:type="fixed"/>
        <w:tblLook w:val="04A0" w:firstRow="1" w:lastRow="0" w:firstColumn="1" w:lastColumn="0" w:noHBand="0" w:noVBand="1"/>
      </w:tblPr>
      <w:tblGrid>
        <w:gridCol w:w="1885"/>
        <w:gridCol w:w="2520"/>
        <w:gridCol w:w="2070"/>
        <w:gridCol w:w="898"/>
        <w:gridCol w:w="1712"/>
        <w:gridCol w:w="1726"/>
      </w:tblGrid>
      <w:tr w:rsidR="003B65F4" w:rsidRPr="00196030" w14:paraId="3B895F9E" w14:textId="77777777" w:rsidTr="006F4875">
        <w:trPr>
          <w:trHeight w:val="502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95F4C" w14:textId="77777777" w:rsidR="00FB48C3" w:rsidRPr="00196030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Course Name:</w:t>
            </w:r>
          </w:p>
        </w:tc>
        <w:tc>
          <w:tcPr>
            <w:tcW w:w="54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9CFE2" w14:textId="77777777" w:rsidR="00FB48C3" w:rsidRPr="00196030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eastAsia="MS Mincho" w:hAnsi="Times New Roman" w:cs="Times New Roman"/>
                <w:sz w:val="20"/>
                <w:szCs w:val="20"/>
              </w:rPr>
              <w:t>COMPUTER AIDED DESIGN AND DRAFTING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F2D0" w14:textId="77777777" w:rsidR="00FB48C3" w:rsidRPr="00196030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Course Code:</w:t>
            </w:r>
          </w:p>
        </w:tc>
        <w:tc>
          <w:tcPr>
            <w:tcW w:w="1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C3A5" w14:textId="77777777" w:rsidR="00FB48C3" w:rsidRPr="00196030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szCs w:val="32"/>
              </w:rPr>
              <w:t>BAE 2101</w:t>
            </w:r>
          </w:p>
        </w:tc>
      </w:tr>
      <w:tr w:rsidR="006F4875" w:rsidRPr="00196030" w14:paraId="1E6C9EF9" w14:textId="77777777" w:rsidTr="006F4875">
        <w:trPr>
          <w:trHeight w:val="345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5FF9A" w14:textId="77777777" w:rsidR="006F4875" w:rsidRPr="00196030" w:rsidRDefault="006F4875" w:rsidP="006F4875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Semester: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6A32" w14:textId="7A3CE3DC" w:rsidR="006F4875" w:rsidRPr="00196030" w:rsidRDefault="006F4875" w:rsidP="006F4875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szCs w:val="32"/>
              </w:rPr>
              <w:t>Fall 2020-202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E34B" w14:textId="1137765C" w:rsidR="006F4875" w:rsidRPr="00196030" w:rsidRDefault="006F4875" w:rsidP="006F4875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Assignment Name:</w:t>
            </w:r>
          </w:p>
        </w:tc>
        <w:tc>
          <w:tcPr>
            <w:tcW w:w="43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D9A13" w14:textId="17C4731A" w:rsidR="006F4875" w:rsidRPr="00196030" w:rsidRDefault="006F4875" w:rsidP="006F4875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bCs/>
                <w:szCs w:val="32"/>
              </w:rPr>
              <w:t>OBE Assignment (CO2 &amp; CO4)</w:t>
            </w:r>
          </w:p>
        </w:tc>
      </w:tr>
      <w:tr w:rsidR="00FB48C3" w:rsidRPr="00196030" w14:paraId="527EA9E1" w14:textId="77777777" w:rsidTr="006F4875">
        <w:trPr>
          <w:trHeight w:val="406"/>
          <w:jc w:val="center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446" w14:textId="77777777" w:rsidR="00FB48C3" w:rsidRPr="00196030" w:rsidRDefault="00FB48C3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196030">
              <w:rPr>
                <w:rFonts w:ascii="Times New Roman" w:eastAsia="MS Mincho" w:hAnsi="Times New Roman" w:cs="Times New Roman"/>
                <w:b/>
                <w:szCs w:val="32"/>
              </w:rPr>
              <w:t>Submission Date:</w:t>
            </w:r>
          </w:p>
        </w:tc>
        <w:tc>
          <w:tcPr>
            <w:tcW w:w="892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3D77D" w14:textId="51C4629A" w:rsidR="00FB48C3" w:rsidRPr="00E1337C" w:rsidRDefault="00E1337C" w:rsidP="006271D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color w:val="FF0000"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color w:val="FF0000"/>
                <w:szCs w:val="32"/>
              </w:rPr>
              <w:t>29/04/2021</w:t>
            </w:r>
          </w:p>
        </w:tc>
      </w:tr>
    </w:tbl>
    <w:p w14:paraId="44026E59" w14:textId="2C50183C" w:rsidR="00385961" w:rsidRPr="00196030" w:rsidRDefault="00385961" w:rsidP="00385961">
      <w:pPr>
        <w:spacing w:line="240" w:lineRule="auto"/>
        <w:rPr>
          <w:rFonts w:ascii="Times New Roman" w:hAnsi="Times New Roman" w:cs="Times New Roman"/>
          <w:b/>
          <w:sz w:val="8"/>
          <w:szCs w:val="8"/>
          <w:u w:val="single"/>
        </w:rPr>
      </w:pPr>
    </w:p>
    <w:tbl>
      <w:tblPr>
        <w:tblStyle w:val="TableGrid"/>
        <w:tblW w:w="10785" w:type="dxa"/>
        <w:tblInd w:w="-440" w:type="dxa"/>
        <w:tblLook w:val="04A0" w:firstRow="1" w:lastRow="0" w:firstColumn="1" w:lastColumn="0" w:noHBand="0" w:noVBand="1"/>
      </w:tblPr>
      <w:tblGrid>
        <w:gridCol w:w="1311"/>
        <w:gridCol w:w="2902"/>
        <w:gridCol w:w="2766"/>
        <w:gridCol w:w="2901"/>
        <w:gridCol w:w="905"/>
      </w:tblGrid>
      <w:tr w:rsidR="003B65F4" w:rsidRPr="00196030" w14:paraId="37F2E67C" w14:textId="77777777" w:rsidTr="0049106A">
        <w:trPr>
          <w:trHeight w:val="220"/>
        </w:trPr>
        <w:tc>
          <w:tcPr>
            <w:tcW w:w="1311" w:type="dxa"/>
            <w:shd w:val="clear" w:color="auto" w:fill="auto"/>
            <w:vAlign w:val="center"/>
          </w:tcPr>
          <w:p w14:paraId="504804E7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tegory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75F0EA08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cellent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364F2620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ood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15765EC9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ceptable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791F1198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ured Marks</w:t>
            </w:r>
          </w:p>
        </w:tc>
      </w:tr>
      <w:tr w:rsidR="003B65F4" w:rsidRPr="00196030" w14:paraId="719465AF" w14:textId="77777777" w:rsidTr="0049106A">
        <w:trPr>
          <w:trHeight w:val="563"/>
        </w:trPr>
        <w:tc>
          <w:tcPr>
            <w:tcW w:w="1311" w:type="dxa"/>
            <w:shd w:val="clear" w:color="auto" w:fill="auto"/>
            <w:vAlign w:val="center"/>
          </w:tcPr>
          <w:p w14:paraId="1F56359C" w14:textId="77777777" w:rsidR="00343367" w:rsidRDefault="00343367" w:rsidP="00343367">
            <w:pPr>
              <w:ind w:left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Civil Plan</w:t>
            </w:r>
          </w:p>
          <w:p w14:paraId="7C80FD08" w14:textId="1CC8D154" w:rsidR="00C91760" w:rsidRPr="00196030" w:rsidRDefault="00C91760" w:rsidP="00343367">
            <w:pPr>
              <w:ind w:left="24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10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7B7821E0" w14:textId="1C9E3566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civil plan is unique and drawn as per requirements with proper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dimensions.</w:t>
            </w:r>
          </w:p>
          <w:p w14:paraId="4AB885E3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7-10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23F52484" w14:textId="6F80D566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civil plan is drawn partially as per requirement with minor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errors.</w:t>
            </w:r>
          </w:p>
          <w:p w14:paraId="0E86A7A2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6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5ED9B6DC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he civil is either copied or very poor with major errors.</w:t>
            </w:r>
          </w:p>
          <w:p w14:paraId="6148FAEC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-3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47CF2A3E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65F4" w:rsidRPr="00196030" w14:paraId="3008A523" w14:textId="77777777" w:rsidTr="0049106A">
        <w:trPr>
          <w:trHeight w:val="446"/>
        </w:trPr>
        <w:tc>
          <w:tcPr>
            <w:tcW w:w="1311" w:type="dxa"/>
            <w:shd w:val="clear" w:color="auto" w:fill="auto"/>
            <w:vAlign w:val="center"/>
          </w:tcPr>
          <w:p w14:paraId="7EFDC245" w14:textId="77777777" w:rsidR="00343367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Electric Fittings</w:t>
            </w:r>
          </w:p>
          <w:p w14:paraId="650DF09E" w14:textId="3198214C" w:rsidR="00C91760" w:rsidRPr="00196030" w:rsidRDefault="00C91760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5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62D4DBF3" w14:textId="6C538719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fittings are placed rationally and maintaining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1B06F177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5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746A2331" w14:textId="04D1FC4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fittings are placed rationally but not maintaining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26D4FB26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2-3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53B3AD75" w14:textId="77019E2B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fittings are placed randomly and not maintaining </w:t>
            </w:r>
            <w:r w:rsidR="00CC1230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2F123460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68701CAA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65F4" w:rsidRPr="00196030" w14:paraId="1A81A491" w14:textId="77777777" w:rsidTr="0049106A">
        <w:trPr>
          <w:trHeight w:val="673"/>
        </w:trPr>
        <w:tc>
          <w:tcPr>
            <w:tcW w:w="1311" w:type="dxa"/>
            <w:shd w:val="clear" w:color="auto" w:fill="auto"/>
            <w:vAlign w:val="center"/>
          </w:tcPr>
          <w:p w14:paraId="672E9479" w14:textId="77777777" w:rsidR="00343367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Conduit Layout</w:t>
            </w:r>
          </w:p>
          <w:p w14:paraId="56B40176" w14:textId="22315E4D" w:rsidR="00C91760" w:rsidRPr="00196030" w:rsidRDefault="00C91760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5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52A8EC39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he conduit layout is done properly maintaining color code and standard connection practices.</w:t>
            </w:r>
          </w:p>
          <w:p w14:paraId="357B372D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5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53008579" w14:textId="2D14DA3A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conduit layout is done maintaining color code but not maintaining standard connection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practices.</w:t>
            </w:r>
          </w:p>
          <w:p w14:paraId="560D61C6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2-3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5A6CDB92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he conduit layout is not done maintaining color code and standard connection practices.</w:t>
            </w:r>
          </w:p>
          <w:p w14:paraId="1D30466F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600AD45C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65F4" w:rsidRPr="00196030" w14:paraId="60700A56" w14:textId="77777777" w:rsidTr="0049106A">
        <w:trPr>
          <w:trHeight w:val="563"/>
        </w:trPr>
        <w:tc>
          <w:tcPr>
            <w:tcW w:w="1311" w:type="dxa"/>
            <w:shd w:val="clear" w:color="auto" w:fill="auto"/>
            <w:vAlign w:val="center"/>
          </w:tcPr>
          <w:p w14:paraId="7A033A5C" w14:textId="77777777" w:rsidR="00343367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Load Calculation</w:t>
            </w:r>
          </w:p>
          <w:p w14:paraId="7A930BAA" w14:textId="470A48B5" w:rsidR="00C91760" w:rsidRPr="00196030" w:rsidRDefault="00C91760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5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7633736A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he load calculation is done correctly according to BNBC.</w:t>
            </w:r>
          </w:p>
          <w:p w14:paraId="2EDF90AF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5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51BE680F" w14:textId="19897896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load calculation is done according to BNBC but with minor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errors.</w:t>
            </w:r>
          </w:p>
          <w:p w14:paraId="10AAE32A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2-3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06D98253" w14:textId="4FB83743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load calculation is done not according to BNBC with major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errors.</w:t>
            </w:r>
          </w:p>
          <w:p w14:paraId="6169693E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23F7471E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B65F4" w:rsidRPr="00196030" w14:paraId="49E73ACC" w14:textId="77777777" w:rsidTr="0049106A">
        <w:trPr>
          <w:trHeight w:val="789"/>
        </w:trPr>
        <w:tc>
          <w:tcPr>
            <w:tcW w:w="1311" w:type="dxa"/>
            <w:shd w:val="clear" w:color="auto" w:fill="auto"/>
            <w:vAlign w:val="center"/>
          </w:tcPr>
          <w:p w14:paraId="7EB12C30" w14:textId="77777777" w:rsidR="00343367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Generator Capacity and Generator Room</w:t>
            </w:r>
          </w:p>
          <w:p w14:paraId="4549672C" w14:textId="4130464E" w:rsidR="00C91760" w:rsidRPr="00196030" w:rsidRDefault="00C91760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5]</w:t>
            </w:r>
          </w:p>
        </w:tc>
        <w:tc>
          <w:tcPr>
            <w:tcW w:w="2902" w:type="dxa"/>
            <w:shd w:val="clear" w:color="auto" w:fill="auto"/>
            <w:vAlign w:val="center"/>
          </w:tcPr>
          <w:p w14:paraId="2C07EC56" w14:textId="551A556F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generator is chosen properly, and the generator room is designed according to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4702618E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4-5]</w:t>
            </w:r>
          </w:p>
        </w:tc>
        <w:tc>
          <w:tcPr>
            <w:tcW w:w="2766" w:type="dxa"/>
            <w:shd w:val="clear" w:color="auto" w:fill="auto"/>
            <w:vAlign w:val="center"/>
          </w:tcPr>
          <w:p w14:paraId="416554E9" w14:textId="0E9CDA62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generator is chosen properly but the generator room is not designed according to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67773DB1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2-3]</w:t>
            </w:r>
          </w:p>
        </w:tc>
        <w:tc>
          <w:tcPr>
            <w:tcW w:w="2901" w:type="dxa"/>
            <w:shd w:val="clear" w:color="auto" w:fill="auto"/>
            <w:vAlign w:val="center"/>
          </w:tcPr>
          <w:p w14:paraId="6486A157" w14:textId="7E44C3D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The capacity of the generator chosen is wrong </w:t>
            </w:r>
            <w:proofErr w:type="gramStart"/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and also</w:t>
            </w:r>
            <w:proofErr w:type="gramEnd"/>
            <w:r w:rsidRPr="00196030">
              <w:rPr>
                <w:rFonts w:ascii="Times New Roman" w:hAnsi="Times New Roman" w:cs="Times New Roman"/>
                <w:sz w:val="20"/>
                <w:szCs w:val="20"/>
              </w:rPr>
              <w:t xml:space="preserve"> the generator room is not designed according to </w:t>
            </w:r>
            <w:r w:rsidR="006F4875" w:rsidRPr="00196030">
              <w:rPr>
                <w:rFonts w:ascii="Times New Roman" w:hAnsi="Times New Roman" w:cs="Times New Roman"/>
                <w:sz w:val="20"/>
                <w:szCs w:val="20"/>
              </w:rPr>
              <w:t>BNBC.</w:t>
            </w:r>
          </w:p>
          <w:p w14:paraId="1BE871FB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[1]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3F6968D3" w14:textId="77777777" w:rsidR="00343367" w:rsidRPr="00196030" w:rsidRDefault="00343367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9106A" w:rsidRPr="00196030" w14:paraId="271BA8D0" w14:textId="77777777" w:rsidTr="0049106A">
        <w:trPr>
          <w:trHeight w:val="220"/>
        </w:trPr>
        <w:tc>
          <w:tcPr>
            <w:tcW w:w="9880" w:type="dxa"/>
            <w:gridSpan w:val="4"/>
            <w:shd w:val="clear" w:color="auto" w:fill="auto"/>
            <w:vAlign w:val="center"/>
          </w:tcPr>
          <w:p w14:paraId="07461EA8" w14:textId="77777777" w:rsidR="0049106A" w:rsidRPr="00196030" w:rsidRDefault="0049106A" w:rsidP="0049106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Total Marks:</w:t>
            </w:r>
          </w:p>
          <w:p w14:paraId="2812B786" w14:textId="77777777" w:rsidR="0049106A" w:rsidRPr="00196030" w:rsidRDefault="0049106A" w:rsidP="0049106A">
            <w:pPr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196030">
              <w:rPr>
                <w:rFonts w:ascii="Times New Roman" w:hAnsi="Times New Roman" w:cs="Times New Roman"/>
                <w:sz w:val="20"/>
                <w:szCs w:val="20"/>
              </w:rPr>
              <w:t>(Out of 30 Marks)</w:t>
            </w:r>
          </w:p>
        </w:tc>
        <w:tc>
          <w:tcPr>
            <w:tcW w:w="905" w:type="dxa"/>
            <w:shd w:val="clear" w:color="auto" w:fill="auto"/>
            <w:vAlign w:val="center"/>
          </w:tcPr>
          <w:p w14:paraId="711754C3" w14:textId="77777777" w:rsidR="0049106A" w:rsidRPr="00196030" w:rsidRDefault="0049106A" w:rsidP="00710F9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2A6EF54" w14:textId="76077E31" w:rsidR="00463104" w:rsidRDefault="00463104" w:rsidP="00833315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18810C3F" w14:textId="29BF9CD6" w:rsidR="00E1337C" w:rsidRDefault="00E1337C" w:rsidP="00833315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36F09050" w14:textId="6D5E42AD" w:rsidR="00E1337C" w:rsidRPr="002A084C" w:rsidRDefault="00E1337C" w:rsidP="002A084C">
      <w:pPr>
        <w:jc w:val="center"/>
        <w:rPr>
          <w:rFonts w:ascii="Times New Roman" w:hAnsi="Times New Roman" w:cs="Times New Roman"/>
          <w:b/>
          <w:bCs/>
          <w:color w:val="FF0000"/>
          <w:sz w:val="48"/>
          <w:szCs w:val="48"/>
          <w:u w:val="single"/>
        </w:rPr>
      </w:pPr>
      <w:r w:rsidRPr="002A084C">
        <w:rPr>
          <w:rFonts w:ascii="Times New Roman" w:hAnsi="Times New Roman" w:cs="Times New Roman"/>
          <w:b/>
          <w:bCs/>
          <w:color w:val="FF0000"/>
          <w:sz w:val="48"/>
          <w:szCs w:val="48"/>
          <w:u w:val="single"/>
        </w:rPr>
        <w:t>GROUP NO:</w:t>
      </w:r>
    </w:p>
    <w:tbl>
      <w:tblPr>
        <w:tblStyle w:val="TableGrid"/>
        <w:tblpPr w:leftFromText="180" w:rightFromText="180" w:vertAnchor="text" w:horzAnchor="margin" w:tblpXSpec="center" w:tblpY="53"/>
        <w:tblW w:w="10525" w:type="dxa"/>
        <w:tblLook w:val="04A0" w:firstRow="1" w:lastRow="0" w:firstColumn="1" w:lastColumn="0" w:noHBand="0" w:noVBand="1"/>
      </w:tblPr>
      <w:tblGrid>
        <w:gridCol w:w="907"/>
        <w:gridCol w:w="1608"/>
        <w:gridCol w:w="4950"/>
        <w:gridCol w:w="1707"/>
        <w:gridCol w:w="1353"/>
      </w:tblGrid>
      <w:tr w:rsidR="008E1652" w:rsidRPr="00196030" w14:paraId="156DE49C" w14:textId="77777777" w:rsidTr="008E1652">
        <w:trPr>
          <w:trHeight w:val="310"/>
        </w:trPr>
        <w:tc>
          <w:tcPr>
            <w:tcW w:w="907" w:type="dxa"/>
            <w:vAlign w:val="center"/>
          </w:tcPr>
          <w:p w14:paraId="60E1FFB4" w14:textId="6061505F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SL #</w:t>
            </w:r>
          </w:p>
        </w:tc>
        <w:tc>
          <w:tcPr>
            <w:tcW w:w="1608" w:type="dxa"/>
            <w:vAlign w:val="center"/>
          </w:tcPr>
          <w:p w14:paraId="591B9267" w14:textId="77777777" w:rsidR="008E1652" w:rsidRPr="00196030" w:rsidRDefault="008E1652" w:rsidP="005250BE">
            <w:pPr>
              <w:jc w:val="center"/>
              <w:rPr>
                <w:rFonts w:ascii="Times New Roman" w:eastAsia="MS Mincho" w:hAnsi="Times New Roman" w:cs="Times New Roman"/>
                <w:b/>
              </w:rPr>
            </w:pPr>
            <w:r w:rsidRPr="00196030">
              <w:rPr>
                <w:rFonts w:ascii="Times New Roman" w:eastAsia="MS Mincho" w:hAnsi="Times New Roman" w:cs="Times New Roman"/>
                <w:b/>
              </w:rPr>
              <w:t>ID</w:t>
            </w:r>
          </w:p>
        </w:tc>
        <w:tc>
          <w:tcPr>
            <w:tcW w:w="4950" w:type="dxa"/>
            <w:vAlign w:val="center"/>
          </w:tcPr>
          <w:p w14:paraId="11CC567B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 w:rsidRPr="00196030">
              <w:rPr>
                <w:rFonts w:ascii="Times New Roman" w:eastAsia="MS Mincho" w:hAnsi="Times New Roman" w:cs="Times New Roman"/>
                <w:b/>
              </w:rPr>
              <w:t>Student Name</w:t>
            </w:r>
          </w:p>
        </w:tc>
        <w:tc>
          <w:tcPr>
            <w:tcW w:w="1707" w:type="dxa"/>
            <w:vAlign w:val="center"/>
          </w:tcPr>
          <w:p w14:paraId="671E7716" w14:textId="080DF1FC" w:rsidR="008E1652" w:rsidRPr="008E1652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8E1652">
              <w:rPr>
                <w:rFonts w:ascii="Times New Roman" w:hAnsi="Times New Roman" w:cs="Times New Roman"/>
                <w:b/>
              </w:rPr>
              <w:t>Class Serial No.</w:t>
            </w:r>
          </w:p>
        </w:tc>
        <w:tc>
          <w:tcPr>
            <w:tcW w:w="1353" w:type="dxa"/>
          </w:tcPr>
          <w:p w14:paraId="1982DA0D" w14:textId="06DC8275" w:rsidR="008E1652" w:rsidRPr="00196030" w:rsidRDefault="008E1652" w:rsidP="005250BE">
            <w:pPr>
              <w:jc w:val="center"/>
              <w:rPr>
                <w:rFonts w:ascii="Times New Roman" w:eastAsia="MS Mincho" w:hAnsi="Times New Roman" w:cs="Times New Roman"/>
                <w:b/>
              </w:rPr>
            </w:pPr>
            <w:r w:rsidRPr="00196030">
              <w:rPr>
                <w:rFonts w:ascii="Times New Roman" w:eastAsia="MS Mincho" w:hAnsi="Times New Roman" w:cs="Times New Roman"/>
                <w:b/>
              </w:rPr>
              <w:t>Department</w:t>
            </w:r>
          </w:p>
        </w:tc>
      </w:tr>
      <w:tr w:rsidR="008E1652" w:rsidRPr="00196030" w14:paraId="6D966437" w14:textId="77777777" w:rsidTr="008E1652">
        <w:trPr>
          <w:trHeight w:val="335"/>
        </w:trPr>
        <w:tc>
          <w:tcPr>
            <w:tcW w:w="907" w:type="dxa"/>
            <w:vAlign w:val="center"/>
          </w:tcPr>
          <w:p w14:paraId="33E80273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1608" w:type="dxa"/>
            <w:vAlign w:val="center"/>
          </w:tcPr>
          <w:p w14:paraId="66B2BE15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950" w:type="dxa"/>
            <w:vAlign w:val="center"/>
          </w:tcPr>
          <w:p w14:paraId="72331054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07" w:type="dxa"/>
            <w:vAlign w:val="center"/>
          </w:tcPr>
          <w:p w14:paraId="2C066B84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353" w:type="dxa"/>
          </w:tcPr>
          <w:p w14:paraId="63F0B740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8E1652" w:rsidRPr="00196030" w14:paraId="6BA1755D" w14:textId="77777777" w:rsidTr="008E1652">
        <w:trPr>
          <w:trHeight w:val="335"/>
        </w:trPr>
        <w:tc>
          <w:tcPr>
            <w:tcW w:w="907" w:type="dxa"/>
            <w:vAlign w:val="center"/>
          </w:tcPr>
          <w:p w14:paraId="3D8F7410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1608" w:type="dxa"/>
            <w:vAlign w:val="center"/>
          </w:tcPr>
          <w:p w14:paraId="43645ACF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950" w:type="dxa"/>
            <w:vAlign w:val="center"/>
          </w:tcPr>
          <w:p w14:paraId="7BFC9E99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07" w:type="dxa"/>
            <w:vAlign w:val="center"/>
          </w:tcPr>
          <w:p w14:paraId="255D46E6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353" w:type="dxa"/>
          </w:tcPr>
          <w:p w14:paraId="02035E68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8E1652" w:rsidRPr="00196030" w14:paraId="17952CE7" w14:textId="77777777" w:rsidTr="008E1652">
        <w:trPr>
          <w:trHeight w:val="359"/>
        </w:trPr>
        <w:tc>
          <w:tcPr>
            <w:tcW w:w="907" w:type="dxa"/>
            <w:vAlign w:val="center"/>
          </w:tcPr>
          <w:p w14:paraId="2C206D8B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1608" w:type="dxa"/>
            <w:vAlign w:val="center"/>
          </w:tcPr>
          <w:p w14:paraId="7317319A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950" w:type="dxa"/>
            <w:vAlign w:val="center"/>
          </w:tcPr>
          <w:p w14:paraId="5BD6E56B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07" w:type="dxa"/>
            <w:vAlign w:val="center"/>
          </w:tcPr>
          <w:p w14:paraId="5E2C191A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353" w:type="dxa"/>
          </w:tcPr>
          <w:p w14:paraId="5A9444C5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8E1652" w:rsidRPr="00196030" w14:paraId="73582F1B" w14:textId="77777777" w:rsidTr="008E1652">
        <w:trPr>
          <w:trHeight w:val="335"/>
        </w:trPr>
        <w:tc>
          <w:tcPr>
            <w:tcW w:w="907" w:type="dxa"/>
            <w:vAlign w:val="center"/>
          </w:tcPr>
          <w:p w14:paraId="50E85CC1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4.</w:t>
            </w:r>
          </w:p>
        </w:tc>
        <w:tc>
          <w:tcPr>
            <w:tcW w:w="1608" w:type="dxa"/>
            <w:vAlign w:val="center"/>
          </w:tcPr>
          <w:p w14:paraId="7D3B32D9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950" w:type="dxa"/>
            <w:vAlign w:val="center"/>
          </w:tcPr>
          <w:p w14:paraId="631AADC2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07" w:type="dxa"/>
            <w:vAlign w:val="center"/>
          </w:tcPr>
          <w:p w14:paraId="1188E04B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353" w:type="dxa"/>
          </w:tcPr>
          <w:p w14:paraId="1651D646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8E1652" w:rsidRPr="00196030" w14:paraId="06575B96" w14:textId="77777777" w:rsidTr="008E1652">
        <w:trPr>
          <w:trHeight w:val="335"/>
        </w:trPr>
        <w:tc>
          <w:tcPr>
            <w:tcW w:w="907" w:type="dxa"/>
            <w:vAlign w:val="center"/>
          </w:tcPr>
          <w:p w14:paraId="1914272E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196030">
              <w:rPr>
                <w:rFonts w:ascii="Times New Roman" w:hAnsi="Times New Roman" w:cs="Times New Roman"/>
                <w:b/>
              </w:rPr>
              <w:t>5.</w:t>
            </w:r>
          </w:p>
        </w:tc>
        <w:tc>
          <w:tcPr>
            <w:tcW w:w="1608" w:type="dxa"/>
            <w:vAlign w:val="center"/>
          </w:tcPr>
          <w:p w14:paraId="352FD9AB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4950" w:type="dxa"/>
            <w:vAlign w:val="center"/>
          </w:tcPr>
          <w:p w14:paraId="07BE3351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07" w:type="dxa"/>
            <w:vAlign w:val="center"/>
          </w:tcPr>
          <w:p w14:paraId="26C354C3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353" w:type="dxa"/>
          </w:tcPr>
          <w:p w14:paraId="7E68728C" w14:textId="77777777" w:rsidR="008E1652" w:rsidRPr="00196030" w:rsidRDefault="008E1652" w:rsidP="005250BE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</w:tbl>
    <w:p w14:paraId="0F80C44B" w14:textId="6BCFCD65" w:rsidR="00647CBF" w:rsidRDefault="00647CBF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E0796E0" w14:textId="2433DA88" w:rsidR="008E1652" w:rsidRDefault="008E1652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4534DFF" w14:textId="3AE4317D" w:rsidR="008E1652" w:rsidRDefault="008E1652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4B5A01" w14:textId="68C8D125" w:rsidR="008E1652" w:rsidRDefault="008E1652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0C7126" w14:textId="624C0E43" w:rsidR="008E1652" w:rsidRDefault="008E1652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CC0F29" w14:textId="216E642C" w:rsidR="005A7C04" w:rsidRDefault="005A7C04" w:rsidP="00901C15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F024935" w14:textId="77777777" w:rsidR="00AA0CE6" w:rsidRDefault="00901C15" w:rsidP="00901C15">
      <w:pPr>
        <w:jc w:val="both"/>
        <w:rPr>
          <w:rFonts w:ascii="Times New Roman" w:hAnsi="Times New Roman" w:cs="Times New Roman"/>
          <w:b/>
          <w:bCs/>
          <w:sz w:val="24"/>
          <w:szCs w:val="20"/>
        </w:rPr>
      </w:pPr>
      <w:r w:rsidRPr="00AF5523">
        <w:rPr>
          <w:rFonts w:ascii="Times New Roman" w:hAnsi="Times New Roman" w:cs="Times New Roman"/>
          <w:b/>
          <w:bCs/>
          <w:sz w:val="24"/>
          <w:szCs w:val="20"/>
          <w:u w:val="single"/>
        </w:rPr>
        <w:lastRenderedPageBreak/>
        <w:t>Question</w:t>
      </w:r>
      <w:r w:rsidRPr="00AF5523">
        <w:rPr>
          <w:rFonts w:ascii="Times New Roman" w:hAnsi="Times New Roman" w:cs="Times New Roman"/>
          <w:b/>
          <w:bCs/>
          <w:sz w:val="24"/>
          <w:szCs w:val="20"/>
        </w:rPr>
        <w:t xml:space="preserve"> # </w:t>
      </w:r>
    </w:p>
    <w:p w14:paraId="2D411BB3" w14:textId="150D617F" w:rsidR="00901C15" w:rsidRPr="00AF5523" w:rsidRDefault="00AA0CE6" w:rsidP="00901C15">
      <w:pPr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bCs/>
          <w:sz w:val="24"/>
          <w:szCs w:val="20"/>
        </w:rPr>
        <w:t>Let us assume</w:t>
      </w:r>
      <w:r w:rsidR="00A709D9">
        <w:rPr>
          <w:rFonts w:ascii="Times New Roman" w:hAnsi="Times New Roman" w:cs="Times New Roman"/>
          <w:sz w:val="24"/>
          <w:szCs w:val="20"/>
        </w:rPr>
        <w:t>, you have been working in</w:t>
      </w:r>
      <w:r w:rsidR="008A088C" w:rsidRPr="00AF5523">
        <w:rPr>
          <w:rFonts w:ascii="Times New Roman" w:hAnsi="Times New Roman" w:cs="Times New Roman"/>
          <w:sz w:val="24"/>
          <w:szCs w:val="20"/>
        </w:rPr>
        <w:t xml:space="preserve"> a group for last two months </w:t>
      </w:r>
      <w:r w:rsidR="00A709D9">
        <w:rPr>
          <w:rFonts w:ascii="Times New Roman" w:hAnsi="Times New Roman" w:cs="Times New Roman"/>
          <w:sz w:val="24"/>
          <w:szCs w:val="20"/>
        </w:rPr>
        <w:t>with your friends</w:t>
      </w:r>
      <w:r w:rsidR="00DA2DC4">
        <w:rPr>
          <w:rFonts w:ascii="Times New Roman" w:hAnsi="Times New Roman" w:cs="Times New Roman"/>
          <w:sz w:val="24"/>
          <w:szCs w:val="20"/>
        </w:rPr>
        <w:t>. N</w:t>
      </w:r>
      <w:r w:rsidR="00AF397B" w:rsidRPr="00AF5523">
        <w:rPr>
          <w:rFonts w:ascii="Times New Roman" w:hAnsi="Times New Roman" w:cs="Times New Roman"/>
          <w:sz w:val="24"/>
          <w:szCs w:val="20"/>
        </w:rPr>
        <w:t>ow, you want to invest in a real-estate</w:t>
      </w:r>
      <w:r w:rsidR="008A088C" w:rsidRPr="00AF5523">
        <w:rPr>
          <w:rFonts w:ascii="Times New Roman" w:hAnsi="Times New Roman" w:cs="Times New Roman"/>
          <w:sz w:val="24"/>
          <w:szCs w:val="20"/>
        </w:rPr>
        <w:t xml:space="preserve"> business. So as par plan, you 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have purchased a land of </w:t>
      </w:r>
      <w:r w:rsidR="008A088C" w:rsidRPr="00AF5523">
        <w:rPr>
          <w:rFonts w:ascii="Times New Roman" w:hAnsi="Times New Roman" w:cs="Times New Roman"/>
          <w:sz w:val="24"/>
          <w:szCs w:val="20"/>
        </w:rPr>
        <w:t>1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</w:t>
      </w:r>
      <w:r w:rsidR="008A088C" w:rsidRPr="00AF5523">
        <w:rPr>
          <w:rFonts w:ascii="Times New Roman" w:hAnsi="Times New Roman" w:cs="Times New Roman"/>
          <w:sz w:val="24"/>
          <w:szCs w:val="20"/>
        </w:rPr>
        <w:t>Bigha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at Bashundhara R/A, Dhaka</w:t>
      </w:r>
      <w:r w:rsidR="00DA2DC4">
        <w:rPr>
          <w:rFonts w:ascii="Times New Roman" w:hAnsi="Times New Roman" w:cs="Times New Roman"/>
          <w:sz w:val="24"/>
          <w:szCs w:val="20"/>
        </w:rPr>
        <w:t xml:space="preserve"> where your group will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construct a </w:t>
      </w:r>
      <w:r w:rsidR="00DE1A58" w:rsidRPr="00AF5523">
        <w:rPr>
          <w:rFonts w:ascii="Times New Roman" w:hAnsi="Times New Roman" w:cs="Times New Roman"/>
          <w:sz w:val="24"/>
          <w:szCs w:val="20"/>
        </w:rPr>
        <w:t>11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Storied building (</w:t>
      </w:r>
      <w:r w:rsidR="00DE1A58" w:rsidRPr="00AF5523">
        <w:rPr>
          <w:rFonts w:ascii="Times New Roman" w:hAnsi="Times New Roman" w:cs="Times New Roman"/>
          <w:b/>
          <w:bCs/>
          <w:sz w:val="24"/>
          <w:szCs w:val="20"/>
        </w:rPr>
        <w:t xml:space="preserve">Ground + </w:t>
      </w:r>
      <w:r w:rsidR="008A088C" w:rsidRPr="00AF5523">
        <w:rPr>
          <w:rFonts w:ascii="Times New Roman" w:hAnsi="Times New Roman" w:cs="Times New Roman"/>
          <w:b/>
          <w:bCs/>
          <w:sz w:val="24"/>
          <w:szCs w:val="20"/>
        </w:rPr>
        <w:t>10</w:t>
      </w:r>
      <w:r w:rsidR="00901C15" w:rsidRPr="00AF5523">
        <w:rPr>
          <w:rFonts w:ascii="Times New Roman" w:hAnsi="Times New Roman" w:cs="Times New Roman"/>
          <w:b/>
          <w:bCs/>
          <w:sz w:val="24"/>
          <w:szCs w:val="20"/>
        </w:rPr>
        <w:t xml:space="preserve"> Floors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) of </w:t>
      </w:r>
      <w:r w:rsidR="00901C15" w:rsidRPr="00B43EA3">
        <w:rPr>
          <w:rFonts w:ascii="Times New Roman" w:hAnsi="Times New Roman" w:cs="Times New Roman"/>
          <w:b/>
          <w:bCs/>
          <w:sz w:val="24"/>
          <w:szCs w:val="20"/>
        </w:rPr>
        <w:t xml:space="preserve">having </w:t>
      </w:r>
      <w:r w:rsidR="00DA2DC4" w:rsidRPr="00B43EA3">
        <w:rPr>
          <w:rFonts w:ascii="Times New Roman" w:hAnsi="Times New Roman" w:cs="Times New Roman"/>
          <w:b/>
          <w:bCs/>
          <w:sz w:val="24"/>
          <w:szCs w:val="20"/>
        </w:rPr>
        <w:t>6</w:t>
      </w:r>
      <w:r w:rsidR="00901C15" w:rsidRPr="00B43EA3">
        <w:rPr>
          <w:rFonts w:ascii="Times New Roman" w:hAnsi="Times New Roman" w:cs="Times New Roman"/>
          <w:b/>
          <w:bCs/>
          <w:sz w:val="24"/>
          <w:szCs w:val="20"/>
        </w:rPr>
        <w:t xml:space="preserve"> units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– </w:t>
      </w:r>
      <w:r w:rsidR="00901C15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>A, B</w:t>
      </w:r>
      <w:r w:rsidR="00DE1A58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>, C</w:t>
      </w:r>
      <w:r w:rsidR="004A64CC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 xml:space="preserve">, </w:t>
      </w:r>
      <w:r w:rsidR="00901C15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>D</w:t>
      </w:r>
      <w:r w:rsidR="004A64CC" w:rsidRPr="00DA482D">
        <w:rPr>
          <w:rFonts w:ascii="Times New Roman" w:hAnsi="Times New Roman" w:cs="Times New Roman"/>
          <w:b/>
          <w:bCs/>
          <w:i/>
          <w:iCs/>
          <w:sz w:val="24"/>
          <w:szCs w:val="20"/>
        </w:rPr>
        <w:t>, E &amp; F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in each floor. </w:t>
      </w:r>
      <w:r w:rsidR="00227928" w:rsidRPr="00DA482D">
        <w:rPr>
          <w:rFonts w:ascii="Times New Roman" w:hAnsi="Times New Roman" w:cs="Times New Roman"/>
          <w:b/>
          <w:bCs/>
          <w:sz w:val="24"/>
          <w:szCs w:val="20"/>
        </w:rPr>
        <w:t xml:space="preserve">You </w:t>
      </w:r>
      <w:r w:rsidR="00901C15" w:rsidRPr="00DA482D">
        <w:rPr>
          <w:rFonts w:ascii="Times New Roman" w:hAnsi="Times New Roman" w:cs="Times New Roman"/>
          <w:b/>
          <w:bCs/>
          <w:sz w:val="24"/>
          <w:szCs w:val="20"/>
        </w:rPr>
        <w:t xml:space="preserve">are asked to design for only </w:t>
      </w:r>
      <w:r w:rsidR="00B43EA3">
        <w:rPr>
          <w:rFonts w:ascii="Times New Roman" w:hAnsi="Times New Roman" w:cs="Times New Roman"/>
          <w:b/>
          <w:bCs/>
          <w:sz w:val="24"/>
          <w:szCs w:val="20"/>
        </w:rPr>
        <w:t>“</w:t>
      </w:r>
      <w:r w:rsidR="003A4C4A" w:rsidRPr="00DA482D">
        <w:rPr>
          <w:rFonts w:ascii="Times New Roman" w:hAnsi="Times New Roman" w:cs="Times New Roman"/>
          <w:b/>
          <w:bCs/>
          <w:sz w:val="24"/>
          <w:szCs w:val="20"/>
        </w:rPr>
        <w:t>A</w:t>
      </w:r>
      <w:r w:rsidR="00901C15" w:rsidRPr="00DA482D">
        <w:rPr>
          <w:rFonts w:ascii="Times New Roman" w:hAnsi="Times New Roman" w:cs="Times New Roman"/>
          <w:b/>
          <w:bCs/>
          <w:sz w:val="24"/>
          <w:szCs w:val="20"/>
        </w:rPr>
        <w:t xml:space="preserve"> unit</w:t>
      </w:r>
      <w:r w:rsidR="00B43EA3">
        <w:rPr>
          <w:rFonts w:ascii="Times New Roman" w:hAnsi="Times New Roman" w:cs="Times New Roman"/>
          <w:b/>
          <w:bCs/>
          <w:sz w:val="24"/>
          <w:szCs w:val="20"/>
        </w:rPr>
        <w:t>”</w:t>
      </w:r>
      <w:r w:rsidR="00901C15" w:rsidRPr="00DA482D">
        <w:rPr>
          <w:rFonts w:ascii="Times New Roman" w:hAnsi="Times New Roman" w:cs="Times New Roman"/>
          <w:b/>
          <w:bCs/>
          <w:sz w:val="24"/>
          <w:szCs w:val="20"/>
        </w:rPr>
        <w:t xml:space="preserve"> flat of having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</w:t>
      </w:r>
      <w:r w:rsidR="00286446" w:rsidRPr="00AF5523">
        <w:rPr>
          <w:rFonts w:ascii="Times New Roman" w:hAnsi="Times New Roman" w:cs="Times New Roman"/>
          <w:b/>
          <w:sz w:val="24"/>
          <w:szCs w:val="20"/>
        </w:rPr>
        <w:t>1</w:t>
      </w:r>
      <w:r w:rsidR="00DA482D">
        <w:rPr>
          <w:rFonts w:ascii="Times New Roman" w:hAnsi="Times New Roman" w:cs="Times New Roman"/>
          <w:b/>
          <w:sz w:val="24"/>
          <w:szCs w:val="20"/>
        </w:rPr>
        <w:t>6</w:t>
      </w:r>
      <w:r w:rsidR="00286446" w:rsidRPr="00AF5523">
        <w:rPr>
          <w:rFonts w:ascii="Times New Roman" w:hAnsi="Times New Roman" w:cs="Times New Roman"/>
          <w:b/>
          <w:sz w:val="24"/>
          <w:szCs w:val="20"/>
        </w:rPr>
        <w:t>00</w:t>
      </w:r>
      <w:r w:rsidR="00901C15" w:rsidRPr="00AF5523">
        <w:rPr>
          <w:rFonts w:ascii="Times New Roman" w:hAnsi="Times New Roman" w:cs="Times New Roman"/>
          <w:b/>
          <w:sz w:val="24"/>
          <w:szCs w:val="20"/>
        </w:rPr>
        <w:t xml:space="preserve"> sq-ft</w:t>
      </w:r>
      <w:r w:rsidR="00901C15" w:rsidRPr="00AF5523">
        <w:rPr>
          <w:rFonts w:ascii="Times New Roman" w:hAnsi="Times New Roman" w:cs="Times New Roman"/>
          <w:sz w:val="24"/>
          <w:szCs w:val="20"/>
        </w:rPr>
        <w:t xml:space="preserve"> (approx.) based on the following specifications:</w:t>
      </w:r>
    </w:p>
    <w:p w14:paraId="35D07B45" w14:textId="162BF83A" w:rsidR="00901C15" w:rsidRPr="00AF5523" w:rsidRDefault="005D653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>
        <w:rPr>
          <w:rFonts w:ascii="Times New Roman" w:hAnsi="Times New Roman" w:cs="Times New Roman"/>
          <w:i/>
          <w:sz w:val="24"/>
          <w:szCs w:val="20"/>
        </w:rPr>
        <w:t>3</w:t>
      </w:r>
      <w:r w:rsidR="00901C15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="00030E2D" w:rsidRPr="00AF5523">
        <w:rPr>
          <w:rFonts w:ascii="Times New Roman" w:hAnsi="Times New Roman" w:cs="Times New Roman"/>
          <w:i/>
          <w:sz w:val="24"/>
          <w:szCs w:val="20"/>
        </w:rPr>
        <w:t>Bedroom</w:t>
      </w:r>
      <w:r>
        <w:rPr>
          <w:rFonts w:ascii="Times New Roman" w:hAnsi="Times New Roman" w:cs="Times New Roman"/>
          <w:i/>
          <w:sz w:val="24"/>
          <w:szCs w:val="20"/>
        </w:rPr>
        <w:t>s:</w:t>
      </w:r>
      <w:r w:rsidR="00DE1A58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[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size: Bed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room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-1 (</w:t>
      </w:r>
      <w:r w:rsidR="003A4C4A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M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aster Bed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room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) is 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7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4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, 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Bedroom 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-2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(</w:t>
      </w:r>
      <w:r w:rsidR="008B244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Kid’s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Bed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room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)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is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</w:t>
      </w:r>
      <w:r w:rsidR="00887B1F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6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' x </w:t>
      </w:r>
      <w:proofErr w:type="gramStart"/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3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proofErr w:type="gramEnd"/>
      <w:r w:rsidR="008B244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and Bedroom -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3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(</w:t>
      </w:r>
      <w:r w:rsidR="00CB426E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Guest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Bedroom) is 1</w:t>
      </w:r>
      <w:r w:rsidR="00934796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2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2</w:t>
      </w:r>
      <w:r w:rsidR="0028012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]</w:t>
      </w:r>
    </w:p>
    <w:p w14:paraId="1A15C65C" w14:textId="6CEC9698" w:rsidR="00901C15" w:rsidRPr="00AF5523" w:rsidRDefault="005D653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>
        <w:rPr>
          <w:rFonts w:ascii="Times New Roman" w:hAnsi="Times New Roman" w:cs="Times New Roman"/>
          <w:i/>
          <w:sz w:val="24"/>
          <w:szCs w:val="20"/>
        </w:rPr>
        <w:t>3</w:t>
      </w:r>
      <w:r w:rsidR="00901C15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="00030E2D" w:rsidRPr="00AF5523">
        <w:rPr>
          <w:rFonts w:ascii="Times New Roman" w:hAnsi="Times New Roman" w:cs="Times New Roman"/>
          <w:i/>
          <w:sz w:val="24"/>
          <w:szCs w:val="20"/>
        </w:rPr>
        <w:t>bath</w:t>
      </w:r>
      <w:r>
        <w:rPr>
          <w:rFonts w:ascii="Times New Roman" w:hAnsi="Times New Roman" w:cs="Times New Roman"/>
          <w:i/>
          <w:sz w:val="24"/>
          <w:szCs w:val="20"/>
        </w:rPr>
        <w:t>room</w:t>
      </w:r>
      <w:r w:rsidR="00030E2D" w:rsidRPr="00AF5523">
        <w:rPr>
          <w:rFonts w:ascii="Times New Roman" w:hAnsi="Times New Roman" w:cs="Times New Roman"/>
          <w:i/>
          <w:sz w:val="24"/>
          <w:szCs w:val="20"/>
        </w:rPr>
        <w:t>s</w:t>
      </w:r>
      <w:r>
        <w:rPr>
          <w:rFonts w:ascii="Times New Roman" w:hAnsi="Times New Roman" w:cs="Times New Roman"/>
          <w:i/>
          <w:sz w:val="24"/>
          <w:szCs w:val="20"/>
        </w:rPr>
        <w:t>:</w:t>
      </w:r>
      <w:r w:rsidR="00901C15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[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Size: Attached bath of Bed-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&amp;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2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is 8’x 8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', bath of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Drawing</w:t>
      </w:r>
      <w:r w:rsidR="00BC4E7C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(Common Bath) is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7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' x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7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="00AF397B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)</w:t>
      </w:r>
    </w:p>
    <w:p w14:paraId="5067650D" w14:textId="3BCEF060" w:rsidR="00901C15" w:rsidRPr="00AF5523" w:rsidRDefault="00DE1A5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Living/Drawing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(Size: </w:t>
      </w:r>
      <w:r w:rsidR="00DA482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7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="00DA482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4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)</w:t>
      </w:r>
    </w:p>
    <w:p w14:paraId="299C9551" w14:textId="0CE8746F" w:rsidR="00901C15" w:rsidRPr="00AF5523" w:rsidRDefault="00901C15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Dining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="00DE1A58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(Size: 1</w:t>
      </w:r>
      <w:r w:rsidR="00811319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5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 x 1</w:t>
      </w:r>
      <w:r w:rsidR="00811319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5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)</w:t>
      </w:r>
    </w:p>
    <w:p w14:paraId="771905FC" w14:textId="4CC78CD5" w:rsidR="00901C15" w:rsidRPr="00AF5523" w:rsidRDefault="00DE1A5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Kitchen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(Size: </w:t>
      </w:r>
      <w:r w:rsidR="001C754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2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' x </w:t>
      </w:r>
      <w:r w:rsidR="001C754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10</w:t>
      </w:r>
      <w:r w:rsidR="00901C15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)</w:t>
      </w:r>
    </w:p>
    <w:p w14:paraId="16079248" w14:textId="1E729E4C" w:rsidR="00901C15" w:rsidRPr="00AF5523" w:rsidRDefault="00DE1A58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3</w:t>
      </w:r>
      <w:r w:rsidR="00901C15" w:rsidRPr="00AF5523">
        <w:rPr>
          <w:rFonts w:ascii="Times New Roman" w:hAnsi="Times New Roman" w:cs="Times New Roman"/>
          <w:i/>
          <w:sz w:val="24"/>
          <w:szCs w:val="20"/>
        </w:rPr>
        <w:t xml:space="preserve"> V</w:t>
      </w:r>
      <w:r w:rsidRPr="00AF5523">
        <w:rPr>
          <w:rFonts w:ascii="Times New Roman" w:hAnsi="Times New Roman" w:cs="Times New Roman"/>
          <w:i/>
          <w:sz w:val="24"/>
          <w:szCs w:val="20"/>
        </w:rPr>
        <w:t>eranda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(Size: 4' x 1</w:t>
      </w:r>
      <w:r w:rsidR="00DA482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0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>'</w:t>
      </w:r>
      <w:r w:rsidR="00DA482D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each</w:t>
      </w:r>
      <w:r w:rsidR="00AA1711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)</w:t>
      </w:r>
    </w:p>
    <w:p w14:paraId="5539F33D" w14:textId="2E2F9810" w:rsidR="00DE1A58" w:rsidRPr="005C3413" w:rsidRDefault="00030E2D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b/>
          <w:bCs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>Storeroom</w:t>
      </w:r>
      <w:r w:rsidR="005C3413">
        <w:rPr>
          <w:rFonts w:ascii="Times New Roman" w:hAnsi="Times New Roman" w:cs="Times New Roman"/>
          <w:i/>
          <w:sz w:val="24"/>
          <w:szCs w:val="20"/>
        </w:rPr>
        <w:t>:</w:t>
      </w:r>
      <w:r w:rsidR="00DE1A58" w:rsidRPr="00AF5523">
        <w:rPr>
          <w:rFonts w:ascii="Times New Roman" w:hAnsi="Times New Roman" w:cs="Times New Roman"/>
          <w:i/>
          <w:sz w:val="24"/>
          <w:szCs w:val="20"/>
        </w:rPr>
        <w:t xml:space="preserve"> 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(Size: </w:t>
      </w:r>
      <w:r w:rsidR="00171E59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8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’x</w:t>
      </w:r>
      <w:r w:rsidR="00171E59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8</w:t>
      </w:r>
      <w:r w:rsidR="00DE1A58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’)</w:t>
      </w:r>
    </w:p>
    <w:p w14:paraId="3B837FD7" w14:textId="3739DCD9" w:rsidR="00901C15" w:rsidRPr="005C3413" w:rsidRDefault="00901C15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b/>
          <w:bCs/>
          <w:i/>
          <w:sz w:val="24"/>
          <w:szCs w:val="20"/>
        </w:rPr>
      </w:pPr>
      <w:r w:rsidRPr="00AF5523">
        <w:rPr>
          <w:rFonts w:ascii="Times New Roman" w:hAnsi="Times New Roman" w:cs="Times New Roman"/>
          <w:i/>
          <w:sz w:val="24"/>
          <w:szCs w:val="20"/>
        </w:rPr>
        <w:t xml:space="preserve">Door for kitchen / bathroom / veranda - 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2'6'', Door for </w:t>
      </w:r>
      <w:r w:rsidR="00AA0CE6" w:rsidRPr="005C3413">
        <w:rPr>
          <w:rFonts w:ascii="Times New Roman" w:hAnsi="Times New Roman" w:cs="Times New Roman"/>
          <w:b/>
          <w:bCs/>
          <w:i/>
          <w:sz w:val="24"/>
          <w:szCs w:val="20"/>
        </w:rPr>
        <w:t>Bedroom</w:t>
      </w:r>
      <w:r w:rsidRPr="005C3413">
        <w:rPr>
          <w:rFonts w:ascii="Times New Roman" w:hAnsi="Times New Roman" w:cs="Times New Roman"/>
          <w:b/>
          <w:bCs/>
          <w:i/>
          <w:sz w:val="24"/>
          <w:szCs w:val="20"/>
        </w:rPr>
        <w:t xml:space="preserve"> - 3' and Main Door 4' (interior to interior)</w:t>
      </w:r>
    </w:p>
    <w:p w14:paraId="3ECC30F9" w14:textId="37759C4C" w:rsidR="00901C15" w:rsidRDefault="00901C15" w:rsidP="00901C15">
      <w:pPr>
        <w:jc w:val="both"/>
        <w:rPr>
          <w:rFonts w:ascii="Times New Roman" w:hAnsi="Times New Roman" w:cs="Times New Roman"/>
          <w:b/>
          <w:bCs/>
          <w:sz w:val="24"/>
          <w:szCs w:val="20"/>
        </w:rPr>
      </w:pPr>
      <w:r w:rsidRPr="00AF5523">
        <w:rPr>
          <w:rFonts w:ascii="Times New Roman" w:hAnsi="Times New Roman" w:cs="Times New Roman"/>
          <w:b/>
          <w:bCs/>
          <w:sz w:val="24"/>
          <w:szCs w:val="20"/>
        </w:rPr>
        <w:t>Considering the abovementioned specifications do the following using AutoCAD 2007 Softw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95"/>
        <w:gridCol w:w="625"/>
      </w:tblGrid>
      <w:tr w:rsidR="00BA4236" w14:paraId="18A6FEB5" w14:textId="77777777" w:rsidTr="005A7C04">
        <w:tc>
          <w:tcPr>
            <w:tcW w:w="9265" w:type="dxa"/>
          </w:tcPr>
          <w:p w14:paraId="1D52863C" w14:textId="5986C484" w:rsidR="00BA4236" w:rsidRPr="00BA4236" w:rsidRDefault="00BA4236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Draw the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 xml:space="preserve"> 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Civil Plan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(figure 1) 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of the flat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along with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stair, lift 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and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lobby (Space: 25</w:t>
            </w:r>
            <w:r w:rsidRPr="00E24691">
              <w:rPr>
                <w:rFonts w:ascii="Times New Roman" w:hAnsi="Times New Roman" w:cs="Times New Roman"/>
                <w:b/>
                <w:i/>
                <w:sz w:val="24"/>
                <w:szCs w:val="20"/>
              </w:rPr>
              <w:t>' x 20'</w:t>
            </w:r>
            <w:r w:rsidRPr="00E24691">
              <w:rPr>
                <w:rFonts w:ascii="Times New Roman" w:hAnsi="Times New Roman" w:cs="Times New Roman"/>
                <w:i/>
                <w:sz w:val="24"/>
                <w:szCs w:val="20"/>
              </w:rPr>
              <w:t>, which is excluded from the flat size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>)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.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[*Hints: Brick to interior/exterior Offset distance = 10</w:t>
            </w:r>
            <w:r w:rsidRPr="00E24691">
              <w:rPr>
                <w:rFonts w:ascii="Times New Roman" w:hAnsi="Times New Roman" w:cs="Times New Roman"/>
                <w:b/>
                <w:bCs/>
                <w:i/>
                <w:sz w:val="24"/>
                <w:szCs w:val="20"/>
              </w:rPr>
              <w:t xml:space="preserve">'', 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Stair Offset distance = 6</w:t>
            </w:r>
            <w:r w:rsidRPr="00E24691">
              <w:rPr>
                <w:rFonts w:ascii="Times New Roman" w:hAnsi="Times New Roman" w:cs="Times New Roman"/>
                <w:b/>
                <w:bCs/>
                <w:i/>
                <w:sz w:val="24"/>
                <w:szCs w:val="20"/>
              </w:rPr>
              <w:t>''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].</w:t>
            </w:r>
            <w:r w:rsidRPr="00E5195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                                                                                       </w:t>
            </w:r>
          </w:p>
        </w:tc>
        <w:tc>
          <w:tcPr>
            <w:tcW w:w="625" w:type="dxa"/>
          </w:tcPr>
          <w:p w14:paraId="01F46A84" w14:textId="0DA1E99E" w:rsidR="00BA4236" w:rsidRDefault="00BA4236" w:rsidP="00BA4236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10]</w:t>
            </w:r>
          </w:p>
        </w:tc>
      </w:tr>
      <w:tr w:rsidR="00BA4236" w14:paraId="0C9BEA7F" w14:textId="77777777" w:rsidTr="005A7C04">
        <w:tc>
          <w:tcPr>
            <w:tcW w:w="9265" w:type="dxa"/>
          </w:tcPr>
          <w:p w14:paraId="5986146F" w14:textId="3BA4EC7B" w:rsidR="00BA4236" w:rsidRPr="00E24691" w:rsidRDefault="00BA4236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Draw 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the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proper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Electric Fittings (applying BNBC)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>(figure 2)</w:t>
            </w:r>
          </w:p>
        </w:tc>
        <w:tc>
          <w:tcPr>
            <w:tcW w:w="625" w:type="dxa"/>
          </w:tcPr>
          <w:p w14:paraId="07CADD64" w14:textId="62D682F5" w:rsidR="00BA4236" w:rsidRDefault="00324D7F" w:rsidP="00324D7F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5]</w:t>
            </w:r>
          </w:p>
        </w:tc>
      </w:tr>
      <w:tr w:rsidR="00BA4236" w14:paraId="337430E5" w14:textId="77777777" w:rsidTr="005A7C04">
        <w:tc>
          <w:tcPr>
            <w:tcW w:w="9265" w:type="dxa"/>
          </w:tcPr>
          <w:p w14:paraId="547FC135" w14:textId="019A40D0" w:rsidR="00BA4236" w:rsidRPr="00E24691" w:rsidRDefault="00324D7F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Draw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the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electric conduit layout (Wiring – applying BNBC)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(figure 3)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where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Red, Green &amp; Blue color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represents 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light load, medium load &amp; heavy load,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respectively.</w:t>
            </w:r>
            <w:r w:rsidR="00727C48"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 You must specify the names of light loads, medium loads and heavy loads beside your </w:t>
            </w:r>
            <w:r w:rsidR="00E24691"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diagram,</w:t>
            </w:r>
            <w:r w:rsidR="00727C48"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 or you can attach the names of all the loads [specifying their type (light/medium/heavy)] in a different page</w:t>
            </w:r>
          </w:p>
        </w:tc>
        <w:tc>
          <w:tcPr>
            <w:tcW w:w="625" w:type="dxa"/>
          </w:tcPr>
          <w:p w14:paraId="4423FB80" w14:textId="41D58167" w:rsidR="00BA4236" w:rsidRDefault="00324D7F" w:rsidP="00324D7F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5]</w:t>
            </w:r>
          </w:p>
        </w:tc>
      </w:tr>
      <w:tr w:rsidR="00BA4236" w14:paraId="37C056DD" w14:textId="77777777" w:rsidTr="005A7C04">
        <w:tc>
          <w:tcPr>
            <w:tcW w:w="9265" w:type="dxa"/>
          </w:tcPr>
          <w:p w14:paraId="0B84A167" w14:textId="478670BB" w:rsidR="00BA4236" w:rsidRPr="00E24691" w:rsidRDefault="00324D7F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Calculate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the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load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for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>one unit only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. Also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Calculate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the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load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for each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floor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 xml:space="preserve">and 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>load for the building</w:t>
            </w:r>
            <w:r w:rsidRPr="00E24691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>considering all the flat types are same and same types of load.</w:t>
            </w:r>
            <w:r w:rsidRPr="00E24691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 xml:space="preserve">          </w:t>
            </w:r>
          </w:p>
        </w:tc>
        <w:tc>
          <w:tcPr>
            <w:tcW w:w="625" w:type="dxa"/>
          </w:tcPr>
          <w:p w14:paraId="7A30A895" w14:textId="2A0B654F" w:rsidR="00BA4236" w:rsidRDefault="00324D7F" w:rsidP="00324D7F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5]</w:t>
            </w:r>
          </w:p>
        </w:tc>
      </w:tr>
      <w:tr w:rsidR="00BA4236" w14:paraId="36EA663E" w14:textId="77777777" w:rsidTr="005A7C04">
        <w:tc>
          <w:tcPr>
            <w:tcW w:w="9265" w:type="dxa"/>
          </w:tcPr>
          <w:p w14:paraId="68D12424" w14:textId="4EB6CF85" w:rsidR="00BA4236" w:rsidRPr="00E24691" w:rsidRDefault="00324D7F" w:rsidP="00BA4236">
            <w:pPr>
              <w:pStyle w:val="ListParagraph"/>
              <w:numPr>
                <w:ilvl w:val="0"/>
                <w:numId w:val="8"/>
              </w:numPr>
              <w:ind w:left="339"/>
              <w:jc w:val="both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Calculate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>the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 capacity </w:t>
            </w:r>
            <w:r w:rsidRPr="00E24691">
              <w:rPr>
                <w:rFonts w:ascii="Times New Roman" w:hAnsi="Times New Roman" w:cs="Times New Roman"/>
                <w:bCs/>
                <w:color w:val="FF0000"/>
                <w:sz w:val="24"/>
                <w:szCs w:val="20"/>
              </w:rPr>
              <w:t>of the</w:t>
            </w:r>
            <w:r w:rsidRPr="00E24691">
              <w:rPr>
                <w:rFonts w:ascii="Times New Roman" w:hAnsi="Times New Roman" w:cs="Times New Roman"/>
                <w:b/>
                <w:color w:val="FF0000"/>
                <w:sz w:val="24"/>
                <w:szCs w:val="20"/>
              </w:rPr>
              <w:t xml:space="preserve"> Generator </w:t>
            </w:r>
            <w:r w:rsidRPr="00E24691">
              <w:rPr>
                <w:rFonts w:ascii="Times New Roman" w:hAnsi="Times New Roman" w:cs="Times New Roman"/>
                <w:bCs/>
                <w:sz w:val="24"/>
                <w:szCs w:val="20"/>
              </w:rPr>
              <w:t xml:space="preserve">based on the load calculation. </w:t>
            </w:r>
            <w:r w:rsidRPr="00E2469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0"/>
              </w:rPr>
              <w:t>Draw</w:t>
            </w:r>
            <w:r w:rsidRPr="00E24691">
              <w:rPr>
                <w:rFonts w:ascii="Times New Roman" w:hAnsi="Times New Roman" w:cs="Times New Roman"/>
                <w:color w:val="FF0000"/>
                <w:sz w:val="24"/>
                <w:szCs w:val="20"/>
              </w:rPr>
              <w:t xml:space="preserve"> a separate </w:t>
            </w:r>
            <w:r w:rsidRPr="00E2469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0"/>
              </w:rPr>
              <w:t>Generator room</w:t>
            </w:r>
            <w:r w:rsidRPr="00E24691">
              <w:rPr>
                <w:rFonts w:ascii="Times New Roman" w:hAnsi="Times New Roman" w:cs="Times New Roman"/>
                <w:color w:val="FF0000"/>
                <w:sz w:val="24"/>
                <w:szCs w:val="20"/>
              </w:rPr>
              <w:t xml:space="preserve"> and </w:t>
            </w:r>
            <w:r w:rsidRPr="00E24691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0"/>
              </w:rPr>
              <w:t>show</w:t>
            </w:r>
            <w:r w:rsidRPr="00E24691">
              <w:rPr>
                <w:rFonts w:ascii="Times New Roman" w:hAnsi="Times New Roman" w:cs="Times New Roman"/>
                <w:color w:val="FF0000"/>
                <w:sz w:val="24"/>
                <w:szCs w:val="20"/>
              </w:rPr>
              <w:t xml:space="preserve"> the connection with distribution board</w:t>
            </w:r>
            <w:r w:rsidRPr="00E24691">
              <w:rPr>
                <w:rFonts w:ascii="Times New Roman" w:hAnsi="Times New Roman" w:cs="Times New Roman"/>
                <w:sz w:val="24"/>
                <w:szCs w:val="20"/>
              </w:rPr>
              <w:t>.</w:t>
            </w:r>
          </w:p>
        </w:tc>
        <w:tc>
          <w:tcPr>
            <w:tcW w:w="625" w:type="dxa"/>
          </w:tcPr>
          <w:p w14:paraId="3A645A56" w14:textId="513764CE" w:rsidR="00BA4236" w:rsidRDefault="00324D7F" w:rsidP="00324D7F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[5]</w:t>
            </w:r>
          </w:p>
        </w:tc>
      </w:tr>
    </w:tbl>
    <w:p w14:paraId="35F9CE1A" w14:textId="77777777" w:rsidR="00BA4236" w:rsidRPr="00AF5523" w:rsidRDefault="00BA4236" w:rsidP="00901C15">
      <w:pPr>
        <w:jc w:val="both"/>
        <w:rPr>
          <w:rFonts w:ascii="Times New Roman" w:hAnsi="Times New Roman" w:cs="Times New Roman"/>
          <w:b/>
          <w:bCs/>
          <w:sz w:val="24"/>
          <w:szCs w:val="20"/>
        </w:rPr>
      </w:pPr>
    </w:p>
    <w:p w14:paraId="2E97C2EF" w14:textId="77777777" w:rsidR="0093798E" w:rsidRPr="00873493" w:rsidRDefault="0093798E" w:rsidP="0093798E">
      <w:pPr>
        <w:pStyle w:val="ListParagraph"/>
        <w:spacing w:after="100" w:afterAutospacing="1" w:line="276" w:lineRule="auto"/>
        <w:rPr>
          <w:rFonts w:ascii="Times New Roman" w:hAnsi="Times New Roman" w:cs="Times New Roman"/>
          <w:b/>
          <w:sz w:val="40"/>
          <w:szCs w:val="32"/>
        </w:rPr>
      </w:pPr>
      <w:r w:rsidRPr="00873493">
        <w:rPr>
          <w:rFonts w:ascii="Times New Roman" w:hAnsi="Times New Roman" w:cs="Times New Roman"/>
          <w:b/>
          <w:sz w:val="40"/>
          <w:szCs w:val="32"/>
        </w:rPr>
        <w:t xml:space="preserve">Note: </w:t>
      </w:r>
    </w:p>
    <w:p w14:paraId="3542198F" w14:textId="3541B361" w:rsidR="00D01AE5" w:rsidRPr="00873493" w:rsidRDefault="0093798E" w:rsidP="0093798E">
      <w:pPr>
        <w:pStyle w:val="ListParagraph"/>
        <w:numPr>
          <w:ilvl w:val="0"/>
          <w:numId w:val="7"/>
        </w:numPr>
        <w:spacing w:after="100" w:afterAutospacing="1" w:line="276" w:lineRule="auto"/>
        <w:rPr>
          <w:rFonts w:ascii="Times New Roman" w:hAnsi="Times New Roman" w:cs="Times New Roman"/>
          <w:b/>
          <w:sz w:val="24"/>
          <w:szCs w:val="20"/>
        </w:rPr>
      </w:pPr>
      <w:r w:rsidRPr="00873493">
        <w:rPr>
          <w:rFonts w:ascii="Times New Roman" w:hAnsi="Times New Roman" w:cs="Times New Roman"/>
          <w:b/>
          <w:sz w:val="24"/>
          <w:szCs w:val="20"/>
        </w:rPr>
        <w:t xml:space="preserve">Please mention your </w:t>
      </w:r>
      <w:r w:rsidR="006A0ECC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N</w:t>
      </w:r>
      <w:r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ame</w:t>
      </w:r>
      <w:r w:rsidR="003D4C40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s</w:t>
      </w:r>
      <w:r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, ID</w:t>
      </w:r>
      <w:r w:rsidR="003D4C40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s</w:t>
      </w:r>
      <w:r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 xml:space="preserve"> </w:t>
      </w:r>
      <w:r w:rsidR="00AB6674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and Class serial number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 xml:space="preserve"> beside the figure that you will draw. </w:t>
      </w:r>
    </w:p>
    <w:p w14:paraId="11C20752" w14:textId="00FFB2CD" w:rsidR="0093798E" w:rsidRPr="00873493" w:rsidRDefault="0093798E" w:rsidP="0093798E">
      <w:pPr>
        <w:pStyle w:val="ListParagraph"/>
        <w:numPr>
          <w:ilvl w:val="0"/>
          <w:numId w:val="7"/>
        </w:numPr>
        <w:spacing w:after="100" w:afterAutospacing="1" w:line="276" w:lineRule="auto"/>
        <w:rPr>
          <w:rFonts w:ascii="Times New Roman" w:hAnsi="Times New Roman" w:cs="Times New Roman"/>
          <w:b/>
          <w:sz w:val="24"/>
          <w:szCs w:val="20"/>
        </w:rPr>
      </w:pPr>
      <w:r w:rsidRPr="00873493">
        <w:rPr>
          <w:rFonts w:ascii="Times New Roman" w:hAnsi="Times New Roman" w:cs="Times New Roman"/>
          <w:b/>
          <w:sz w:val="24"/>
          <w:szCs w:val="20"/>
        </w:rPr>
        <w:t xml:space="preserve">Please submit 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>“</w:t>
      </w:r>
      <w:r w:rsidR="00AB6674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PDF FILE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>”</w:t>
      </w:r>
    </w:p>
    <w:p w14:paraId="5B9F9D05" w14:textId="680129D4" w:rsidR="0093798E" w:rsidRPr="00873493" w:rsidRDefault="0093798E" w:rsidP="0093798E">
      <w:pPr>
        <w:pStyle w:val="ListParagraph"/>
        <w:numPr>
          <w:ilvl w:val="0"/>
          <w:numId w:val="7"/>
        </w:numPr>
        <w:spacing w:after="100" w:afterAutospacing="1" w:line="276" w:lineRule="auto"/>
        <w:rPr>
          <w:rFonts w:ascii="Times New Roman" w:hAnsi="Times New Roman" w:cs="Times New Roman"/>
          <w:b/>
          <w:sz w:val="24"/>
          <w:szCs w:val="20"/>
        </w:rPr>
      </w:pPr>
      <w:r w:rsidRPr="00873493">
        <w:rPr>
          <w:rFonts w:ascii="Times New Roman" w:hAnsi="Times New Roman" w:cs="Times New Roman"/>
          <w:b/>
          <w:sz w:val="24"/>
          <w:szCs w:val="20"/>
        </w:rPr>
        <w:t xml:space="preserve">Please save the file: 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>“</w:t>
      </w:r>
      <w:r w:rsidR="00AB6674" w:rsidRPr="000861B6">
        <w:rPr>
          <w:rFonts w:ascii="Times New Roman" w:hAnsi="Times New Roman" w:cs="Times New Roman"/>
          <w:b/>
          <w:sz w:val="24"/>
          <w:szCs w:val="20"/>
          <w:highlight w:val="yellow"/>
        </w:rPr>
        <w:t>CAD_OBE_GROUP NUMBER</w:t>
      </w:r>
      <w:r w:rsidR="00AB6674" w:rsidRPr="00873493">
        <w:rPr>
          <w:rFonts w:ascii="Times New Roman" w:hAnsi="Times New Roman" w:cs="Times New Roman"/>
          <w:b/>
          <w:sz w:val="24"/>
          <w:szCs w:val="20"/>
        </w:rPr>
        <w:t>”</w:t>
      </w:r>
    </w:p>
    <w:p w14:paraId="7CA0B994" w14:textId="0DA29F3E" w:rsidR="00463104" w:rsidRPr="00AF5523" w:rsidRDefault="0093798E" w:rsidP="00BD4A6B">
      <w:pPr>
        <w:pStyle w:val="ListParagraph"/>
        <w:numPr>
          <w:ilvl w:val="0"/>
          <w:numId w:val="7"/>
        </w:numPr>
        <w:spacing w:after="100" w:afterAutospacing="1" w:line="276" w:lineRule="auto"/>
        <w:rPr>
          <w:rFonts w:ascii="Times New Roman" w:hAnsi="Times New Roman" w:cs="Times New Roman"/>
          <w:b/>
          <w:sz w:val="24"/>
          <w:szCs w:val="20"/>
        </w:rPr>
      </w:pPr>
      <w:r w:rsidRPr="00AF5523">
        <w:rPr>
          <w:rFonts w:ascii="Times New Roman" w:hAnsi="Times New Roman" w:cs="Times New Roman"/>
          <w:b/>
          <w:sz w:val="24"/>
          <w:szCs w:val="20"/>
        </w:rPr>
        <w:t xml:space="preserve">Please submit in </w:t>
      </w:r>
      <w:r w:rsidR="00463104" w:rsidRPr="00AF5523">
        <w:rPr>
          <w:rFonts w:ascii="Times New Roman" w:hAnsi="Times New Roman" w:cs="Times New Roman"/>
          <w:b/>
          <w:sz w:val="24"/>
          <w:szCs w:val="20"/>
        </w:rPr>
        <w:t xml:space="preserve">Microsoft Teams </w:t>
      </w:r>
      <w:r w:rsidR="0010216C" w:rsidRPr="00AF5523">
        <w:rPr>
          <w:rFonts w:ascii="Times New Roman" w:hAnsi="Times New Roman" w:cs="Times New Roman"/>
          <w:b/>
          <w:sz w:val="24"/>
          <w:szCs w:val="20"/>
        </w:rPr>
        <w:t>Form</w:t>
      </w:r>
    </w:p>
    <w:p w14:paraId="32C3CF3D" w14:textId="5B2B6C37" w:rsidR="00EF1761" w:rsidRDefault="00EF1761" w:rsidP="00EF1761">
      <w:pPr>
        <w:spacing w:after="100" w:afterAutospacing="1" w:line="276" w:lineRule="auto"/>
        <w:rPr>
          <w:rFonts w:ascii="Times New Roman" w:hAnsi="Times New Roman" w:cs="Times New Roman"/>
          <w:b/>
          <w:color w:val="FF0000"/>
          <w:sz w:val="24"/>
          <w:szCs w:val="20"/>
        </w:rPr>
      </w:pPr>
      <w:r w:rsidRPr="00AF5523">
        <w:rPr>
          <w:rFonts w:ascii="Times New Roman" w:hAnsi="Times New Roman" w:cs="Times New Roman"/>
          <w:b/>
          <w:color w:val="FF0000"/>
          <w:sz w:val="24"/>
          <w:szCs w:val="20"/>
        </w:rPr>
        <w:t>Remember, any indication of cheating will result</w:t>
      </w:r>
      <w:r w:rsidR="00714A9E" w:rsidRPr="00AF5523">
        <w:rPr>
          <w:rFonts w:ascii="Times New Roman" w:hAnsi="Times New Roman" w:cs="Times New Roman"/>
          <w:b/>
          <w:color w:val="FF0000"/>
          <w:sz w:val="24"/>
          <w:szCs w:val="20"/>
        </w:rPr>
        <w:t xml:space="preserve"> in</w:t>
      </w:r>
      <w:r w:rsidRPr="00AF5523">
        <w:rPr>
          <w:rFonts w:ascii="Times New Roman" w:hAnsi="Times New Roman" w:cs="Times New Roman"/>
          <w:b/>
          <w:color w:val="FF0000"/>
          <w:sz w:val="24"/>
          <w:szCs w:val="20"/>
        </w:rPr>
        <w:t xml:space="preserve"> final grade ‘F’ regardless </w:t>
      </w:r>
      <w:r w:rsidR="00714A9E" w:rsidRPr="00AF5523">
        <w:rPr>
          <w:rFonts w:ascii="Times New Roman" w:hAnsi="Times New Roman" w:cs="Times New Roman"/>
          <w:b/>
          <w:color w:val="FF0000"/>
          <w:sz w:val="24"/>
          <w:szCs w:val="20"/>
        </w:rPr>
        <w:t>ever</w:t>
      </w:r>
      <w:r w:rsidR="00554B1A" w:rsidRPr="00AF5523">
        <w:rPr>
          <w:rFonts w:ascii="Times New Roman" w:hAnsi="Times New Roman" w:cs="Times New Roman"/>
          <w:b/>
          <w:color w:val="FF0000"/>
          <w:sz w:val="24"/>
          <w:szCs w:val="20"/>
        </w:rPr>
        <w:t>y</w:t>
      </w:r>
      <w:r w:rsidR="00714A9E" w:rsidRPr="00AF5523">
        <w:rPr>
          <w:rFonts w:ascii="Times New Roman" w:hAnsi="Times New Roman" w:cs="Times New Roman"/>
          <w:b/>
          <w:color w:val="FF0000"/>
          <w:sz w:val="24"/>
          <w:szCs w:val="20"/>
        </w:rPr>
        <w:t>thing.</w:t>
      </w:r>
      <w:r w:rsidRPr="00AF5523">
        <w:rPr>
          <w:rFonts w:ascii="Times New Roman" w:hAnsi="Times New Roman" w:cs="Times New Roman"/>
          <w:b/>
          <w:color w:val="FF0000"/>
          <w:sz w:val="24"/>
          <w:szCs w:val="20"/>
        </w:rPr>
        <w:t xml:space="preserve"> </w:t>
      </w:r>
    </w:p>
    <w:p w14:paraId="59A811E7" w14:textId="77777777" w:rsidR="00071113" w:rsidRPr="00AF5523" w:rsidRDefault="00071113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</w:p>
    <w:p w14:paraId="3115A6D2" w14:textId="77777777" w:rsidR="00071113" w:rsidRPr="00AF5523" w:rsidRDefault="00071113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</w:p>
    <w:p w14:paraId="6B8EFE8F" w14:textId="704C3778" w:rsidR="00071113" w:rsidRDefault="00071113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</w:p>
    <w:p w14:paraId="36F8EE68" w14:textId="77777777" w:rsidR="0017315D" w:rsidRPr="00AF5523" w:rsidRDefault="0017315D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</w:p>
    <w:p w14:paraId="5D495DB9" w14:textId="26AD908B" w:rsidR="004F3934" w:rsidRPr="00AF5523" w:rsidRDefault="004F3934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sz w:val="40"/>
          <w:szCs w:val="32"/>
        </w:rPr>
      </w:pPr>
      <w:r w:rsidRPr="00AF5523">
        <w:rPr>
          <w:rFonts w:ascii="Times New Roman" w:hAnsi="Times New Roman" w:cs="Times New Roman"/>
          <w:sz w:val="40"/>
          <w:szCs w:val="32"/>
        </w:rPr>
        <w:t>Sample Drawing</w:t>
      </w:r>
    </w:p>
    <w:p w14:paraId="7EED6918" w14:textId="0DD51032" w:rsidR="007A68DF" w:rsidRPr="00196030" w:rsidRDefault="004F3934" w:rsidP="00BD4A6B">
      <w:pPr>
        <w:spacing w:after="100" w:afterAutospacing="1" w:line="276" w:lineRule="auto"/>
        <w:ind w:left="-1170"/>
        <w:jc w:val="center"/>
        <w:rPr>
          <w:rFonts w:ascii="Times New Roman" w:hAnsi="Times New Roman" w:cs="Times New Roman"/>
          <w:sz w:val="20"/>
          <w:szCs w:val="20"/>
        </w:rPr>
      </w:pPr>
      <w:r w:rsidRPr="00196030">
        <w:rPr>
          <w:rFonts w:ascii="Times New Roman" w:hAnsi="Times New Roman" w:cs="Times New Roman"/>
          <w:noProof/>
        </w:rPr>
        <w:drawing>
          <wp:inline distT="0" distB="0" distL="0" distR="0" wp14:anchorId="162D0C5C" wp14:editId="03E43826">
            <wp:extent cx="7374576" cy="5034544"/>
            <wp:effectExtent l="0" t="0" r="0" b="0"/>
            <wp:docPr id="10509" name="Picture 105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9" name="Picture 10509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381355" cy="503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1001A" w14:textId="654ABACE" w:rsidR="00352C49" w:rsidRPr="00196030" w:rsidRDefault="00352C49" w:rsidP="00352C49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96030">
        <w:rPr>
          <w:rFonts w:ascii="Times New Roman" w:hAnsi="Times New Roman" w:cs="Times New Roman"/>
          <w:b/>
          <w:bCs/>
          <w:sz w:val="24"/>
          <w:szCs w:val="24"/>
        </w:rPr>
        <w:t>Load Calculation:</w:t>
      </w:r>
    </w:p>
    <w:p w14:paraId="039EC99B" w14:textId="77777777" w:rsidR="002D3B02" w:rsidRPr="00196030" w:rsidRDefault="002D3B02" w:rsidP="00352C49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C771132" w14:textId="2CEB7B2A" w:rsidR="00352C49" w:rsidRPr="00196030" w:rsidRDefault="00D55A07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96030">
        <w:rPr>
          <w:rFonts w:ascii="Times New Roman" w:hAnsi="Times New Roman" w:cs="Times New Roman"/>
          <w:sz w:val="24"/>
          <w:szCs w:val="24"/>
        </w:rPr>
        <w:t>Suppose</w:t>
      </w:r>
      <w:r w:rsidR="00020A86" w:rsidRPr="00196030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196030">
        <w:rPr>
          <w:rFonts w:ascii="Times New Roman" w:hAnsi="Times New Roman" w:cs="Times New Roman"/>
          <w:sz w:val="24"/>
          <w:szCs w:val="24"/>
        </w:rPr>
        <w:t xml:space="preserve"> </w:t>
      </w:r>
      <w:r w:rsidR="00352C49" w:rsidRPr="00196030">
        <w:rPr>
          <w:rFonts w:ascii="Times New Roman" w:hAnsi="Times New Roman" w:cs="Times New Roman"/>
          <w:sz w:val="24"/>
          <w:szCs w:val="24"/>
        </w:rPr>
        <w:t xml:space="preserve">there are total 5 lights of 40 Watt and 3 Fan of 80 Watt, so total load should be (5 x 40) + (3 x 80) or, 440 Watt. Similarly, </w:t>
      </w:r>
      <w:r w:rsidRPr="00196030">
        <w:rPr>
          <w:rFonts w:ascii="Times New Roman" w:hAnsi="Times New Roman" w:cs="Times New Roman"/>
          <w:sz w:val="24"/>
          <w:szCs w:val="24"/>
        </w:rPr>
        <w:t xml:space="preserve">include all the loads and </w:t>
      </w:r>
      <w:r w:rsidR="00352C49" w:rsidRPr="00196030">
        <w:rPr>
          <w:rFonts w:ascii="Times New Roman" w:hAnsi="Times New Roman" w:cs="Times New Roman"/>
          <w:sz w:val="24"/>
          <w:szCs w:val="24"/>
        </w:rPr>
        <w:t xml:space="preserve">calculate the </w:t>
      </w:r>
      <w:r w:rsidR="00352C49" w:rsidRPr="00196030">
        <w:rPr>
          <w:rFonts w:ascii="Times New Roman" w:hAnsi="Times New Roman" w:cs="Times New Roman"/>
          <w:b/>
          <w:bCs/>
          <w:sz w:val="24"/>
          <w:szCs w:val="24"/>
        </w:rPr>
        <w:t>load</w:t>
      </w:r>
      <w:r w:rsidR="00352C49" w:rsidRPr="00196030">
        <w:rPr>
          <w:rFonts w:ascii="Times New Roman" w:hAnsi="Times New Roman" w:cs="Times New Roman"/>
          <w:sz w:val="24"/>
          <w:szCs w:val="24"/>
        </w:rPr>
        <w:t xml:space="preserve"> for </w:t>
      </w:r>
      <w:r w:rsidR="00352C49" w:rsidRPr="00196030">
        <w:rPr>
          <w:rFonts w:ascii="Times New Roman" w:hAnsi="Times New Roman" w:cs="Times New Roman"/>
          <w:b/>
          <w:bCs/>
          <w:sz w:val="24"/>
          <w:szCs w:val="24"/>
        </w:rPr>
        <w:t>one unit</w:t>
      </w:r>
      <w:r w:rsidR="00352C49" w:rsidRPr="00196030">
        <w:rPr>
          <w:rFonts w:ascii="Times New Roman" w:hAnsi="Times New Roman" w:cs="Times New Roman"/>
          <w:sz w:val="24"/>
          <w:szCs w:val="24"/>
        </w:rPr>
        <w:t>.</w:t>
      </w:r>
      <w:r w:rsidRPr="00196030">
        <w:rPr>
          <w:rFonts w:ascii="Times New Roman" w:hAnsi="Times New Roman" w:cs="Times New Roman"/>
          <w:sz w:val="24"/>
          <w:szCs w:val="24"/>
        </w:rPr>
        <w:t xml:space="preserve"> Then, calculate the </w:t>
      </w:r>
      <w:r w:rsidRPr="00196030">
        <w:rPr>
          <w:rFonts w:ascii="Times New Roman" w:hAnsi="Times New Roman" w:cs="Times New Roman"/>
          <w:b/>
          <w:bCs/>
          <w:sz w:val="24"/>
          <w:szCs w:val="24"/>
        </w:rPr>
        <w:t xml:space="preserve">load </w:t>
      </w:r>
      <w:r w:rsidRPr="00196030">
        <w:rPr>
          <w:rFonts w:ascii="Times New Roman" w:hAnsi="Times New Roman" w:cs="Times New Roman"/>
          <w:sz w:val="24"/>
          <w:szCs w:val="24"/>
        </w:rPr>
        <w:t xml:space="preserve">for </w:t>
      </w:r>
      <w:r w:rsidRPr="00196030">
        <w:rPr>
          <w:rFonts w:ascii="Times New Roman" w:hAnsi="Times New Roman" w:cs="Times New Roman"/>
          <w:b/>
          <w:bCs/>
          <w:sz w:val="24"/>
          <w:szCs w:val="24"/>
        </w:rPr>
        <w:t>a floor</w:t>
      </w:r>
      <w:r w:rsidRPr="00196030">
        <w:rPr>
          <w:rFonts w:ascii="Times New Roman" w:hAnsi="Times New Roman" w:cs="Times New Roman"/>
          <w:sz w:val="24"/>
          <w:szCs w:val="24"/>
        </w:rPr>
        <w:t xml:space="preserve"> just multiplying total loads of one unit with number of units in each floor and calculate </w:t>
      </w:r>
      <w:r w:rsidRPr="00196030">
        <w:rPr>
          <w:rFonts w:ascii="Times New Roman" w:hAnsi="Times New Roman" w:cs="Times New Roman"/>
          <w:b/>
          <w:bCs/>
          <w:sz w:val="24"/>
          <w:szCs w:val="24"/>
        </w:rPr>
        <w:t>total load</w:t>
      </w:r>
      <w:r w:rsidRPr="00196030">
        <w:rPr>
          <w:rFonts w:ascii="Times New Roman" w:hAnsi="Times New Roman" w:cs="Times New Roman"/>
          <w:sz w:val="24"/>
          <w:szCs w:val="24"/>
        </w:rPr>
        <w:t xml:space="preserve"> for the </w:t>
      </w:r>
      <w:r w:rsidRPr="00196030">
        <w:rPr>
          <w:rFonts w:ascii="Times New Roman" w:hAnsi="Times New Roman" w:cs="Times New Roman"/>
          <w:b/>
          <w:bCs/>
          <w:sz w:val="24"/>
          <w:szCs w:val="24"/>
        </w:rPr>
        <w:t>building</w:t>
      </w:r>
      <w:r w:rsidRPr="00196030">
        <w:rPr>
          <w:rFonts w:ascii="Times New Roman" w:hAnsi="Times New Roman" w:cs="Times New Roman"/>
          <w:sz w:val="24"/>
          <w:szCs w:val="24"/>
        </w:rPr>
        <w:t xml:space="preserve"> just multiplying the number of floors.</w:t>
      </w:r>
      <w:r w:rsidR="0076297F" w:rsidRPr="00196030">
        <w:rPr>
          <w:rFonts w:ascii="Times New Roman" w:hAnsi="Times New Roman" w:cs="Times New Roman"/>
          <w:sz w:val="24"/>
          <w:szCs w:val="24"/>
        </w:rPr>
        <w:t xml:space="preserve"> </w:t>
      </w:r>
      <w:r w:rsidR="0017315D" w:rsidRPr="00196030">
        <w:rPr>
          <w:rFonts w:ascii="Times New Roman" w:hAnsi="Times New Roman" w:cs="Times New Roman"/>
          <w:sz w:val="24"/>
          <w:szCs w:val="24"/>
        </w:rPr>
        <w:t>On</w:t>
      </w:r>
      <w:r w:rsidR="0076297F" w:rsidRPr="00196030">
        <w:rPr>
          <w:rFonts w:ascii="Times New Roman" w:hAnsi="Times New Roman" w:cs="Times New Roman"/>
          <w:sz w:val="24"/>
          <w:szCs w:val="24"/>
        </w:rPr>
        <w:t xml:space="preserve"> the ground floor</w:t>
      </w:r>
      <w:r w:rsidR="00F17A90" w:rsidRPr="00196030">
        <w:rPr>
          <w:rFonts w:ascii="Times New Roman" w:hAnsi="Times New Roman" w:cs="Times New Roman"/>
          <w:sz w:val="24"/>
          <w:szCs w:val="24"/>
        </w:rPr>
        <w:t xml:space="preserve"> comprises a small room (for MDB and water pump), garages and one small flat</w:t>
      </w:r>
      <w:r w:rsidR="0076297F" w:rsidRPr="00196030">
        <w:rPr>
          <w:rFonts w:ascii="Times New Roman" w:hAnsi="Times New Roman" w:cs="Times New Roman"/>
          <w:sz w:val="24"/>
          <w:szCs w:val="24"/>
        </w:rPr>
        <w:t xml:space="preserve"> </w:t>
      </w:r>
      <w:r w:rsidR="00F17A90" w:rsidRPr="00196030">
        <w:rPr>
          <w:rFonts w:ascii="Times New Roman" w:hAnsi="Times New Roman" w:cs="Times New Roman"/>
          <w:sz w:val="24"/>
          <w:szCs w:val="24"/>
        </w:rPr>
        <w:t xml:space="preserve">for security guard. So, calculate the load for the ground floor carefully. </w:t>
      </w:r>
    </w:p>
    <w:p w14:paraId="54A3363E" w14:textId="1464BDDF" w:rsidR="00F17A90" w:rsidRPr="00196030" w:rsidRDefault="00F17A90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51FF74" w14:textId="680B9E1C" w:rsidR="00F17A90" w:rsidRPr="00196030" w:rsidRDefault="00F17A90" w:rsidP="00EF1761">
      <w:pPr>
        <w:pStyle w:val="Footer"/>
        <w:tabs>
          <w:tab w:val="clear" w:pos="9360"/>
          <w:tab w:val="right" w:pos="9630"/>
        </w:tabs>
        <w:ind w:left="-180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*** You can follow the attached sample but </w:t>
      </w:r>
      <w:proofErr w:type="gramStart"/>
      <w:r w:rsidRPr="00196030">
        <w:rPr>
          <w:rFonts w:ascii="Times New Roman" w:hAnsi="Times New Roman" w:cs="Times New Roman"/>
          <w:i/>
          <w:iCs/>
          <w:sz w:val="20"/>
          <w:szCs w:val="20"/>
        </w:rPr>
        <w:t>don’t</w:t>
      </w:r>
      <w:proofErr w:type="gramEnd"/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think you need to 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>design like this</w:t>
      </w:r>
      <w:r w:rsidRPr="00196030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You should use your imagination.</w:t>
      </w:r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Approximately </w:t>
      </w:r>
      <w:r w:rsidRPr="00196030">
        <w:rPr>
          <w:rFonts w:ascii="Times New Roman" w:hAnsi="Times New Roman" w:cs="Times New Roman"/>
          <w:i/>
          <w:iCs/>
          <w:sz w:val="20"/>
          <w:szCs w:val="20"/>
        </w:rPr>
        <w:t>5 %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deviation of</w:t>
      </w:r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total </w:t>
      </w:r>
      <w:r w:rsidR="00106144"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area in </w:t>
      </w:r>
      <w:proofErr w:type="spellStart"/>
      <w:r w:rsidRPr="00196030">
        <w:rPr>
          <w:rFonts w:ascii="Times New Roman" w:hAnsi="Times New Roman" w:cs="Times New Roman"/>
          <w:i/>
          <w:iCs/>
          <w:sz w:val="20"/>
          <w:szCs w:val="20"/>
        </w:rPr>
        <w:t>sft</w:t>
      </w:r>
      <w:proofErr w:type="spellEnd"/>
      <w:r w:rsidRPr="00196030">
        <w:rPr>
          <w:rFonts w:ascii="Times New Roman" w:hAnsi="Times New Roman" w:cs="Times New Roman"/>
          <w:i/>
          <w:iCs/>
          <w:sz w:val="20"/>
          <w:szCs w:val="20"/>
        </w:rPr>
        <w:t xml:space="preserve"> is acceptable.</w:t>
      </w:r>
    </w:p>
    <w:p w14:paraId="5576DF93" w14:textId="4C6BE118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A735A0" w14:textId="66C12825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2DF84C" w14:textId="4D9B41D1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38D055" w14:textId="169D2BD1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A6A9B9" w14:textId="62C9EBE8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6C0AFB" w14:textId="06EE2803" w:rsidR="00F61915" w:rsidRDefault="00F61915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3A9FDC" w14:textId="501ACFDF" w:rsidR="00F61915" w:rsidRPr="00196030" w:rsidRDefault="00F61915" w:rsidP="00F61915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F61915" w:rsidRPr="00196030" w:rsidSect="004F2E1E">
      <w:type w:val="continuous"/>
      <w:pgSz w:w="12240" w:h="15840"/>
      <w:pgMar w:top="360" w:right="1080" w:bottom="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077ADD" w14:textId="77777777" w:rsidR="003E65C4" w:rsidRDefault="003E65C4" w:rsidP="001E149C">
      <w:pPr>
        <w:spacing w:after="0" w:line="240" w:lineRule="auto"/>
      </w:pPr>
      <w:r>
        <w:separator/>
      </w:r>
    </w:p>
  </w:endnote>
  <w:endnote w:type="continuationSeparator" w:id="0">
    <w:p w14:paraId="62CA7C31" w14:textId="77777777" w:rsidR="003E65C4" w:rsidRDefault="003E65C4" w:rsidP="001E1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90B38" w14:textId="77777777" w:rsidR="003E65C4" w:rsidRDefault="003E65C4" w:rsidP="001E149C">
      <w:pPr>
        <w:spacing w:after="0" w:line="240" w:lineRule="auto"/>
      </w:pPr>
      <w:r>
        <w:separator/>
      </w:r>
    </w:p>
  </w:footnote>
  <w:footnote w:type="continuationSeparator" w:id="0">
    <w:p w14:paraId="0DC5A242" w14:textId="77777777" w:rsidR="003E65C4" w:rsidRDefault="003E65C4" w:rsidP="001E14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D4C1A"/>
    <w:multiLevelType w:val="hybridMultilevel"/>
    <w:tmpl w:val="103873B4"/>
    <w:lvl w:ilvl="0" w:tplc="42484EE8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D38B5"/>
    <w:multiLevelType w:val="hybridMultilevel"/>
    <w:tmpl w:val="7AEA08D8"/>
    <w:lvl w:ilvl="0" w:tplc="43FA3FAE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" w15:restartNumberingAfterBreak="0">
    <w:nsid w:val="0E6C7A18"/>
    <w:multiLevelType w:val="hybridMultilevel"/>
    <w:tmpl w:val="9F10D440"/>
    <w:lvl w:ilvl="0" w:tplc="849006A0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3" w15:restartNumberingAfterBreak="0">
    <w:nsid w:val="253D3D86"/>
    <w:multiLevelType w:val="hybridMultilevel"/>
    <w:tmpl w:val="12661B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9A476C"/>
    <w:multiLevelType w:val="hybridMultilevel"/>
    <w:tmpl w:val="80F6EF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583865"/>
    <w:multiLevelType w:val="hybridMultilevel"/>
    <w:tmpl w:val="602609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D4E2E"/>
    <w:multiLevelType w:val="hybridMultilevel"/>
    <w:tmpl w:val="1C30A396"/>
    <w:lvl w:ilvl="0" w:tplc="F258C486">
      <w:start w:val="1"/>
      <w:numFmt w:val="lowerRoman"/>
      <w:lvlText w:val="%1)"/>
      <w:lvlJc w:val="left"/>
      <w:pPr>
        <w:ind w:left="720" w:hanging="360"/>
      </w:pPr>
      <w:rPr>
        <w:rFonts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2542A8"/>
    <w:multiLevelType w:val="hybridMultilevel"/>
    <w:tmpl w:val="C50A9146"/>
    <w:lvl w:ilvl="0" w:tplc="F258C486">
      <w:start w:val="1"/>
      <w:numFmt w:val="lowerRoman"/>
      <w:lvlText w:val="%1)"/>
      <w:lvlJc w:val="left"/>
      <w:pPr>
        <w:ind w:left="1080" w:hanging="720"/>
      </w:pPr>
      <w:rPr>
        <w:rFonts w:hint="default"/>
        <w:b/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2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QEUubmJsYGlko6SsGpxcWZ+XkgBYamtQB4ennBLQAAAA=="/>
  </w:docVars>
  <w:rsids>
    <w:rsidRoot w:val="00B803D3"/>
    <w:rsid w:val="00000789"/>
    <w:rsid w:val="00001973"/>
    <w:rsid w:val="00005684"/>
    <w:rsid w:val="00006CC2"/>
    <w:rsid w:val="000201F1"/>
    <w:rsid w:val="00020A86"/>
    <w:rsid w:val="00030E2D"/>
    <w:rsid w:val="00035490"/>
    <w:rsid w:val="00041714"/>
    <w:rsid w:val="00043999"/>
    <w:rsid w:val="00056ED4"/>
    <w:rsid w:val="00071113"/>
    <w:rsid w:val="000806B2"/>
    <w:rsid w:val="00080CE6"/>
    <w:rsid w:val="000861B6"/>
    <w:rsid w:val="00086C7D"/>
    <w:rsid w:val="000A0577"/>
    <w:rsid w:val="000A4095"/>
    <w:rsid w:val="000A7EA7"/>
    <w:rsid w:val="000B1499"/>
    <w:rsid w:val="000B2FCB"/>
    <w:rsid w:val="000F5B4D"/>
    <w:rsid w:val="0010216C"/>
    <w:rsid w:val="00103118"/>
    <w:rsid w:val="00104BCE"/>
    <w:rsid w:val="00106144"/>
    <w:rsid w:val="00114FA8"/>
    <w:rsid w:val="001209B9"/>
    <w:rsid w:val="00125748"/>
    <w:rsid w:val="00136D29"/>
    <w:rsid w:val="0014144D"/>
    <w:rsid w:val="00143373"/>
    <w:rsid w:val="00160198"/>
    <w:rsid w:val="00171E59"/>
    <w:rsid w:val="0017315D"/>
    <w:rsid w:val="00177997"/>
    <w:rsid w:val="0018219D"/>
    <w:rsid w:val="00196030"/>
    <w:rsid w:val="00196F55"/>
    <w:rsid w:val="001A34C8"/>
    <w:rsid w:val="001A7E66"/>
    <w:rsid w:val="001B70A2"/>
    <w:rsid w:val="001B7429"/>
    <w:rsid w:val="001C754D"/>
    <w:rsid w:val="001E149C"/>
    <w:rsid w:val="001E2DE1"/>
    <w:rsid w:val="001E49D3"/>
    <w:rsid w:val="001F0723"/>
    <w:rsid w:val="00203D30"/>
    <w:rsid w:val="002060C6"/>
    <w:rsid w:val="00213D43"/>
    <w:rsid w:val="00213F67"/>
    <w:rsid w:val="00216F47"/>
    <w:rsid w:val="0022225C"/>
    <w:rsid w:val="00227928"/>
    <w:rsid w:val="00241390"/>
    <w:rsid w:val="00241CB9"/>
    <w:rsid w:val="0026429D"/>
    <w:rsid w:val="00267CDB"/>
    <w:rsid w:val="0028012B"/>
    <w:rsid w:val="00286446"/>
    <w:rsid w:val="0029074D"/>
    <w:rsid w:val="002A032E"/>
    <w:rsid w:val="002A084C"/>
    <w:rsid w:val="002A087E"/>
    <w:rsid w:val="002B1561"/>
    <w:rsid w:val="002B6C7D"/>
    <w:rsid w:val="002C1226"/>
    <w:rsid w:val="002D3B02"/>
    <w:rsid w:val="002E0309"/>
    <w:rsid w:val="002E5154"/>
    <w:rsid w:val="00303BFD"/>
    <w:rsid w:val="00313763"/>
    <w:rsid w:val="00324D7F"/>
    <w:rsid w:val="00343367"/>
    <w:rsid w:val="00343C4A"/>
    <w:rsid w:val="00350140"/>
    <w:rsid w:val="00350C16"/>
    <w:rsid w:val="00352C49"/>
    <w:rsid w:val="003633D4"/>
    <w:rsid w:val="003700A0"/>
    <w:rsid w:val="0037694C"/>
    <w:rsid w:val="00385961"/>
    <w:rsid w:val="00386574"/>
    <w:rsid w:val="00386935"/>
    <w:rsid w:val="00392DE3"/>
    <w:rsid w:val="003A4C4A"/>
    <w:rsid w:val="003B312F"/>
    <w:rsid w:val="003B5B0F"/>
    <w:rsid w:val="003B65F4"/>
    <w:rsid w:val="003D0A8B"/>
    <w:rsid w:val="003D2045"/>
    <w:rsid w:val="003D4289"/>
    <w:rsid w:val="003D4C40"/>
    <w:rsid w:val="003E65C4"/>
    <w:rsid w:val="003F004E"/>
    <w:rsid w:val="003F6374"/>
    <w:rsid w:val="0040563A"/>
    <w:rsid w:val="00405B9A"/>
    <w:rsid w:val="00415154"/>
    <w:rsid w:val="00434ADE"/>
    <w:rsid w:val="00437A03"/>
    <w:rsid w:val="0045117B"/>
    <w:rsid w:val="004535C4"/>
    <w:rsid w:val="00463104"/>
    <w:rsid w:val="004674FF"/>
    <w:rsid w:val="00471463"/>
    <w:rsid w:val="004719C9"/>
    <w:rsid w:val="004760B8"/>
    <w:rsid w:val="0049106A"/>
    <w:rsid w:val="004A64CC"/>
    <w:rsid w:val="004A64FE"/>
    <w:rsid w:val="004B0D43"/>
    <w:rsid w:val="004B7D3D"/>
    <w:rsid w:val="004C7507"/>
    <w:rsid w:val="004C762E"/>
    <w:rsid w:val="004D3D31"/>
    <w:rsid w:val="004D3EAE"/>
    <w:rsid w:val="004D583B"/>
    <w:rsid w:val="004D7557"/>
    <w:rsid w:val="004E35F2"/>
    <w:rsid w:val="004E4B0A"/>
    <w:rsid w:val="004E7AC7"/>
    <w:rsid w:val="004F2E1E"/>
    <w:rsid w:val="004F3934"/>
    <w:rsid w:val="005013F5"/>
    <w:rsid w:val="00511049"/>
    <w:rsid w:val="00515692"/>
    <w:rsid w:val="005250BE"/>
    <w:rsid w:val="00532829"/>
    <w:rsid w:val="00541B48"/>
    <w:rsid w:val="005437C0"/>
    <w:rsid w:val="005440C0"/>
    <w:rsid w:val="00544B6C"/>
    <w:rsid w:val="00545CBB"/>
    <w:rsid w:val="00554B1A"/>
    <w:rsid w:val="00556692"/>
    <w:rsid w:val="00573F96"/>
    <w:rsid w:val="00577207"/>
    <w:rsid w:val="00581E81"/>
    <w:rsid w:val="00585D4E"/>
    <w:rsid w:val="0058683B"/>
    <w:rsid w:val="00592D4A"/>
    <w:rsid w:val="00593C7E"/>
    <w:rsid w:val="0059475C"/>
    <w:rsid w:val="005971B6"/>
    <w:rsid w:val="005A0CA4"/>
    <w:rsid w:val="005A1A0F"/>
    <w:rsid w:val="005A1E1E"/>
    <w:rsid w:val="005A6723"/>
    <w:rsid w:val="005A7C04"/>
    <w:rsid w:val="005C1AE2"/>
    <w:rsid w:val="005C3413"/>
    <w:rsid w:val="005D6538"/>
    <w:rsid w:val="005D7799"/>
    <w:rsid w:val="005E3837"/>
    <w:rsid w:val="005E3B61"/>
    <w:rsid w:val="005E6584"/>
    <w:rsid w:val="005F1054"/>
    <w:rsid w:val="005F3E0F"/>
    <w:rsid w:val="00601FA8"/>
    <w:rsid w:val="00605BD9"/>
    <w:rsid w:val="00606370"/>
    <w:rsid w:val="00613F3F"/>
    <w:rsid w:val="006174E7"/>
    <w:rsid w:val="0062479D"/>
    <w:rsid w:val="006271D6"/>
    <w:rsid w:val="00634D26"/>
    <w:rsid w:val="00647CBF"/>
    <w:rsid w:val="00651B98"/>
    <w:rsid w:val="006555CD"/>
    <w:rsid w:val="00675BDD"/>
    <w:rsid w:val="00677DC7"/>
    <w:rsid w:val="00681B99"/>
    <w:rsid w:val="0068266E"/>
    <w:rsid w:val="00682A22"/>
    <w:rsid w:val="00684B47"/>
    <w:rsid w:val="006A0C2E"/>
    <w:rsid w:val="006A0ECC"/>
    <w:rsid w:val="006A26F1"/>
    <w:rsid w:val="006B5843"/>
    <w:rsid w:val="006B5AFC"/>
    <w:rsid w:val="006C4EE0"/>
    <w:rsid w:val="006C7FC2"/>
    <w:rsid w:val="006D266F"/>
    <w:rsid w:val="006D452B"/>
    <w:rsid w:val="006E7D3F"/>
    <w:rsid w:val="006F4875"/>
    <w:rsid w:val="006F7CDA"/>
    <w:rsid w:val="00700478"/>
    <w:rsid w:val="00700A0F"/>
    <w:rsid w:val="00714A9E"/>
    <w:rsid w:val="00715737"/>
    <w:rsid w:val="00723952"/>
    <w:rsid w:val="00727535"/>
    <w:rsid w:val="00727954"/>
    <w:rsid w:val="00727C48"/>
    <w:rsid w:val="007626DE"/>
    <w:rsid w:val="0076284F"/>
    <w:rsid w:val="0076297F"/>
    <w:rsid w:val="0078197E"/>
    <w:rsid w:val="00787777"/>
    <w:rsid w:val="0079267B"/>
    <w:rsid w:val="007A68DF"/>
    <w:rsid w:val="007B2EF4"/>
    <w:rsid w:val="007B535C"/>
    <w:rsid w:val="007B5A44"/>
    <w:rsid w:val="007D0734"/>
    <w:rsid w:val="007E48EB"/>
    <w:rsid w:val="007E5A3E"/>
    <w:rsid w:val="007E79D8"/>
    <w:rsid w:val="007F4BE7"/>
    <w:rsid w:val="00804D4E"/>
    <w:rsid w:val="008056F5"/>
    <w:rsid w:val="008104F7"/>
    <w:rsid w:val="00811319"/>
    <w:rsid w:val="00811CE0"/>
    <w:rsid w:val="00825DFC"/>
    <w:rsid w:val="00833315"/>
    <w:rsid w:val="00834868"/>
    <w:rsid w:val="00834FC1"/>
    <w:rsid w:val="00837988"/>
    <w:rsid w:val="00866BD9"/>
    <w:rsid w:val="00867BD8"/>
    <w:rsid w:val="00873493"/>
    <w:rsid w:val="00875F4F"/>
    <w:rsid w:val="008776EA"/>
    <w:rsid w:val="00882149"/>
    <w:rsid w:val="008877A0"/>
    <w:rsid w:val="00887B1F"/>
    <w:rsid w:val="00887F1D"/>
    <w:rsid w:val="0089432C"/>
    <w:rsid w:val="00895271"/>
    <w:rsid w:val="00897149"/>
    <w:rsid w:val="008A088C"/>
    <w:rsid w:val="008A334C"/>
    <w:rsid w:val="008A77C3"/>
    <w:rsid w:val="008B244D"/>
    <w:rsid w:val="008B2999"/>
    <w:rsid w:val="008C0728"/>
    <w:rsid w:val="008C5AAD"/>
    <w:rsid w:val="008D2E23"/>
    <w:rsid w:val="008E1652"/>
    <w:rsid w:val="00901C15"/>
    <w:rsid w:val="009025BC"/>
    <w:rsid w:val="00906814"/>
    <w:rsid w:val="00912D34"/>
    <w:rsid w:val="009257A7"/>
    <w:rsid w:val="00934796"/>
    <w:rsid w:val="00934D0D"/>
    <w:rsid w:val="0093798E"/>
    <w:rsid w:val="009401F6"/>
    <w:rsid w:val="00946739"/>
    <w:rsid w:val="009507F4"/>
    <w:rsid w:val="00962ED4"/>
    <w:rsid w:val="009661CA"/>
    <w:rsid w:val="009668D2"/>
    <w:rsid w:val="0097615F"/>
    <w:rsid w:val="00977A43"/>
    <w:rsid w:val="00990506"/>
    <w:rsid w:val="009A5695"/>
    <w:rsid w:val="009B52AF"/>
    <w:rsid w:val="00A06900"/>
    <w:rsid w:val="00A10929"/>
    <w:rsid w:val="00A336A0"/>
    <w:rsid w:val="00A60F5A"/>
    <w:rsid w:val="00A6197D"/>
    <w:rsid w:val="00A61C3F"/>
    <w:rsid w:val="00A709D9"/>
    <w:rsid w:val="00A7222A"/>
    <w:rsid w:val="00A74AAE"/>
    <w:rsid w:val="00A757F1"/>
    <w:rsid w:val="00A82C9A"/>
    <w:rsid w:val="00A84996"/>
    <w:rsid w:val="00AA0CE6"/>
    <w:rsid w:val="00AA1711"/>
    <w:rsid w:val="00AA46C7"/>
    <w:rsid w:val="00AB01EE"/>
    <w:rsid w:val="00AB06EC"/>
    <w:rsid w:val="00AB6674"/>
    <w:rsid w:val="00AC3858"/>
    <w:rsid w:val="00AC38A2"/>
    <w:rsid w:val="00AC4E59"/>
    <w:rsid w:val="00AC7C8D"/>
    <w:rsid w:val="00AD088A"/>
    <w:rsid w:val="00AE197D"/>
    <w:rsid w:val="00AE332F"/>
    <w:rsid w:val="00AE65C8"/>
    <w:rsid w:val="00AF397B"/>
    <w:rsid w:val="00AF5523"/>
    <w:rsid w:val="00B04878"/>
    <w:rsid w:val="00B07A9F"/>
    <w:rsid w:val="00B16BDC"/>
    <w:rsid w:val="00B22325"/>
    <w:rsid w:val="00B22B62"/>
    <w:rsid w:val="00B26698"/>
    <w:rsid w:val="00B33A04"/>
    <w:rsid w:val="00B414FA"/>
    <w:rsid w:val="00B4191B"/>
    <w:rsid w:val="00B43EA3"/>
    <w:rsid w:val="00B5242C"/>
    <w:rsid w:val="00B70AF9"/>
    <w:rsid w:val="00B77CA9"/>
    <w:rsid w:val="00B803D3"/>
    <w:rsid w:val="00B80DBC"/>
    <w:rsid w:val="00B8478B"/>
    <w:rsid w:val="00B86262"/>
    <w:rsid w:val="00B872E8"/>
    <w:rsid w:val="00BA4236"/>
    <w:rsid w:val="00BA65E0"/>
    <w:rsid w:val="00BB0FF4"/>
    <w:rsid w:val="00BC112E"/>
    <w:rsid w:val="00BC4E7C"/>
    <w:rsid w:val="00BD3436"/>
    <w:rsid w:val="00BD4A6B"/>
    <w:rsid w:val="00BD5828"/>
    <w:rsid w:val="00BE2B15"/>
    <w:rsid w:val="00BF100F"/>
    <w:rsid w:val="00C03CA4"/>
    <w:rsid w:val="00C04337"/>
    <w:rsid w:val="00C0724F"/>
    <w:rsid w:val="00C12B83"/>
    <w:rsid w:val="00C142BC"/>
    <w:rsid w:val="00C162F7"/>
    <w:rsid w:val="00C20B35"/>
    <w:rsid w:val="00C25110"/>
    <w:rsid w:val="00C27073"/>
    <w:rsid w:val="00C42E21"/>
    <w:rsid w:val="00C461A6"/>
    <w:rsid w:val="00C62CC6"/>
    <w:rsid w:val="00C65C34"/>
    <w:rsid w:val="00C70044"/>
    <w:rsid w:val="00C74465"/>
    <w:rsid w:val="00C84CC0"/>
    <w:rsid w:val="00C91760"/>
    <w:rsid w:val="00C94A20"/>
    <w:rsid w:val="00C962FD"/>
    <w:rsid w:val="00CA06FF"/>
    <w:rsid w:val="00CA3384"/>
    <w:rsid w:val="00CA69C1"/>
    <w:rsid w:val="00CB1387"/>
    <w:rsid w:val="00CB191F"/>
    <w:rsid w:val="00CB426E"/>
    <w:rsid w:val="00CC1230"/>
    <w:rsid w:val="00CD2AAB"/>
    <w:rsid w:val="00CD4369"/>
    <w:rsid w:val="00CD6415"/>
    <w:rsid w:val="00CE4A2D"/>
    <w:rsid w:val="00CF2122"/>
    <w:rsid w:val="00CF3077"/>
    <w:rsid w:val="00D016CD"/>
    <w:rsid w:val="00D01AE5"/>
    <w:rsid w:val="00D0443B"/>
    <w:rsid w:val="00D05BE7"/>
    <w:rsid w:val="00D1684F"/>
    <w:rsid w:val="00D2050A"/>
    <w:rsid w:val="00D22FB7"/>
    <w:rsid w:val="00D360E4"/>
    <w:rsid w:val="00D519EC"/>
    <w:rsid w:val="00D5331B"/>
    <w:rsid w:val="00D55A07"/>
    <w:rsid w:val="00D61DF2"/>
    <w:rsid w:val="00D636B0"/>
    <w:rsid w:val="00D71869"/>
    <w:rsid w:val="00D737ED"/>
    <w:rsid w:val="00D75077"/>
    <w:rsid w:val="00D96A8C"/>
    <w:rsid w:val="00DA098F"/>
    <w:rsid w:val="00DA2DC4"/>
    <w:rsid w:val="00DA482D"/>
    <w:rsid w:val="00DB3E42"/>
    <w:rsid w:val="00DC5AF0"/>
    <w:rsid w:val="00DE1A58"/>
    <w:rsid w:val="00DE4788"/>
    <w:rsid w:val="00DF4279"/>
    <w:rsid w:val="00E0478D"/>
    <w:rsid w:val="00E0504A"/>
    <w:rsid w:val="00E1337C"/>
    <w:rsid w:val="00E24691"/>
    <w:rsid w:val="00E32B5F"/>
    <w:rsid w:val="00E37A60"/>
    <w:rsid w:val="00E43396"/>
    <w:rsid w:val="00E47BB9"/>
    <w:rsid w:val="00E51951"/>
    <w:rsid w:val="00E735BE"/>
    <w:rsid w:val="00EA5E29"/>
    <w:rsid w:val="00EB2CD4"/>
    <w:rsid w:val="00EC566B"/>
    <w:rsid w:val="00ED7530"/>
    <w:rsid w:val="00EE08C1"/>
    <w:rsid w:val="00EF1761"/>
    <w:rsid w:val="00F007A2"/>
    <w:rsid w:val="00F015DC"/>
    <w:rsid w:val="00F12788"/>
    <w:rsid w:val="00F1543C"/>
    <w:rsid w:val="00F16966"/>
    <w:rsid w:val="00F17A90"/>
    <w:rsid w:val="00F2048F"/>
    <w:rsid w:val="00F24420"/>
    <w:rsid w:val="00F355D2"/>
    <w:rsid w:val="00F37258"/>
    <w:rsid w:val="00F41A6E"/>
    <w:rsid w:val="00F42B4D"/>
    <w:rsid w:val="00F46C86"/>
    <w:rsid w:val="00F47D93"/>
    <w:rsid w:val="00F56CA1"/>
    <w:rsid w:val="00F61915"/>
    <w:rsid w:val="00F7264D"/>
    <w:rsid w:val="00F81CD0"/>
    <w:rsid w:val="00F8304F"/>
    <w:rsid w:val="00F83592"/>
    <w:rsid w:val="00F86D9D"/>
    <w:rsid w:val="00F95793"/>
    <w:rsid w:val="00FA115E"/>
    <w:rsid w:val="00FB448B"/>
    <w:rsid w:val="00FB48C3"/>
    <w:rsid w:val="00FB4CD8"/>
    <w:rsid w:val="00FD30C2"/>
    <w:rsid w:val="00FF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D175"/>
  <w15:docId w15:val="{953B6390-9659-4690-B736-CEFA84F23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33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C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49C"/>
  </w:style>
  <w:style w:type="paragraph" w:styleId="Footer">
    <w:name w:val="footer"/>
    <w:basedOn w:val="Normal"/>
    <w:link w:val="Foot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49C"/>
  </w:style>
  <w:style w:type="paragraph" w:styleId="NoSpacing">
    <w:name w:val="No Spacing"/>
    <w:uiPriority w:val="1"/>
    <w:qFormat/>
    <w:rsid w:val="00B414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68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568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A6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3331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1A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A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1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6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4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2403DA6E5EF4ABBA51A62BC88F8FF" ma:contentTypeVersion="2" ma:contentTypeDescription="Create a new document." ma:contentTypeScope="" ma:versionID="083712e89e66b4b49aa22d0e88d0ec8b">
  <xsd:schema xmlns:xsd="http://www.w3.org/2001/XMLSchema" xmlns:xs="http://www.w3.org/2001/XMLSchema" xmlns:p="http://schemas.microsoft.com/office/2006/metadata/properties" xmlns:ns2="0e313d05-41d7-4c14-bfea-73edb09cef36" targetNamespace="http://schemas.microsoft.com/office/2006/metadata/properties" ma:root="true" ma:fieldsID="1373aca0803612c5c4be61cf8cbafe12" ns2:_="">
    <xsd:import namespace="0e313d05-41d7-4c14-bfea-73edb09cef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313d05-41d7-4c14-bfea-73edb09ce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C7FAF2-A496-4CC9-9315-28FB81A647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08025B-6D9D-4CF1-98B7-0B10105C3674}"/>
</file>

<file path=customXml/itemProps3.xml><?xml version="1.0" encoding="utf-8"?>
<ds:datastoreItem xmlns:ds="http://schemas.openxmlformats.org/officeDocument/2006/customXml" ds:itemID="{B8572669-B0D0-4D9E-9A90-4B91552400BC}"/>
</file>

<file path=customXml/itemProps4.xml><?xml version="1.0" encoding="utf-8"?>
<ds:datastoreItem xmlns:ds="http://schemas.openxmlformats.org/officeDocument/2006/customXml" ds:itemID="{6FF2921B-1F14-47D1-9B0F-A78C736BB6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3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Sumaiya Umme Hani</cp:lastModifiedBy>
  <cp:revision>32</cp:revision>
  <cp:lastPrinted>2020-04-04T17:09:00Z</cp:lastPrinted>
  <dcterms:created xsi:type="dcterms:W3CDTF">2021-04-12T19:16:00Z</dcterms:created>
  <dcterms:modified xsi:type="dcterms:W3CDTF">2021-04-13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2403DA6E5EF4ABBA51A62BC88F8FF</vt:lpwstr>
  </property>
</Properties>
</file>